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09306" w14:textId="7A0449CC" w:rsidR="006F4CA2" w:rsidRPr="000E4448" w:rsidRDefault="00932ABF" w:rsidP="000E4448">
      <w:pPr>
        <w:rPr>
          <w:rFonts w:ascii="Palatino Linotype" w:hAnsi="Palatino Linotype"/>
          <w:bCs/>
          <w:sz w:val="24"/>
          <w:szCs w:val="24"/>
          <w:lang w:val="en-US" w:eastAsia="ru-RU"/>
        </w:rPr>
      </w:pPr>
      <w:r w:rsidRPr="000E4448">
        <w:rPr>
          <w:rFonts w:ascii="Palatino Linotype" w:eastAsia="Times New Roman" w:hAnsi="Palatino Linotype" w:cs="Times New Roman"/>
          <w:color w:val="FF0000"/>
          <w:sz w:val="24"/>
          <w:szCs w:val="24"/>
          <w:lang w:val="en-US"/>
        </w:rPr>
        <w:t xml:space="preserve"> </w:t>
      </w:r>
      <w:r w:rsidR="00372859" w:rsidRPr="000E4448">
        <w:rPr>
          <w:rFonts w:ascii="Palatino Linotype" w:hAnsi="Palatino Linotype"/>
          <w:b/>
          <w:sz w:val="24"/>
          <w:szCs w:val="24"/>
          <w:lang w:val="en-US"/>
        </w:rPr>
        <w:t xml:space="preserve"> </w:t>
      </w:r>
      <w:r w:rsidR="00384A02" w:rsidRPr="000E4448">
        <w:rPr>
          <w:rFonts w:ascii="Palatino Linotype" w:hAnsi="Palatino Linotype"/>
          <w:b/>
          <w:sz w:val="24"/>
          <w:szCs w:val="24"/>
          <w:lang w:val="en-US"/>
        </w:rPr>
        <w:t xml:space="preserve">                                              </w:t>
      </w:r>
      <w:r w:rsidR="006F4CA2" w:rsidRPr="000E4448">
        <w:rPr>
          <w:rFonts w:ascii="Palatino Linotype" w:hAnsi="Palatino Linotype"/>
          <w:b/>
          <w:sz w:val="24"/>
          <w:szCs w:val="24"/>
          <w:lang w:val="en-US"/>
        </w:rPr>
        <w:t>İşçi Tələb Formu / Employee Request Form</w:t>
      </w:r>
      <w:r w:rsidR="00372859" w:rsidRPr="000E4448">
        <w:rPr>
          <w:rFonts w:ascii="Palatino Linotype" w:hAnsi="Palatino Linotype"/>
          <w:b/>
          <w:sz w:val="24"/>
          <w:szCs w:val="24"/>
          <w:lang w:val="en-US"/>
        </w:rPr>
        <w:t xml:space="preserve">               </w:t>
      </w:r>
      <w:r w:rsidR="00C24B46" w:rsidRPr="000E4448">
        <w:rPr>
          <w:rFonts w:ascii="Palatino Linotype" w:hAnsi="Palatino Linotype"/>
          <w:b/>
          <w:sz w:val="24"/>
          <w:szCs w:val="24"/>
          <w:lang w:val="en-US"/>
        </w:rPr>
        <w:t xml:space="preserve">           </w:t>
      </w:r>
      <w:r w:rsidR="00384A02" w:rsidRPr="000E4448">
        <w:rPr>
          <w:rFonts w:ascii="Palatino Linotype" w:hAnsi="Palatino Linotype"/>
          <w:b/>
          <w:sz w:val="24"/>
          <w:szCs w:val="24"/>
          <w:lang w:val="en-US"/>
        </w:rPr>
        <w:t xml:space="preserve">          </w:t>
      </w:r>
      <w:r w:rsidR="00C24B46" w:rsidRPr="000E4448">
        <w:rPr>
          <w:rFonts w:ascii="Palatino Linotype" w:hAnsi="Palatino Linotype"/>
          <w:b/>
          <w:sz w:val="24"/>
          <w:szCs w:val="24"/>
          <w:lang w:val="en-US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3708"/>
        <w:gridCol w:w="63"/>
        <w:gridCol w:w="167"/>
        <w:gridCol w:w="1184"/>
        <w:gridCol w:w="1370"/>
      </w:tblGrid>
      <w:tr w:rsidR="006F4CA2" w:rsidRPr="004F64BF" w14:paraId="5CBD9225" w14:textId="77777777" w:rsidTr="007A7CDE">
        <w:trPr>
          <w:trHeight w:val="449"/>
        </w:trPr>
        <w:tc>
          <w:tcPr>
            <w:tcW w:w="5000" w:type="pct"/>
            <w:gridSpan w:val="6"/>
            <w:shd w:val="clear" w:color="auto" w:fill="D5E1DA"/>
            <w:vAlign w:val="center"/>
          </w:tcPr>
          <w:p w14:paraId="17380FA9" w14:textId="1F83A72D" w:rsidR="006F4CA2" w:rsidRPr="000E4448" w:rsidRDefault="006F4CA2" w:rsidP="007A7CDE">
            <w:pPr>
              <w:jc w:val="center"/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  <w:t>İşə götürən haq</w:t>
            </w:r>
            <w:r w:rsidR="00372859" w:rsidRPr="000E4448"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  <w:t>qın</w:t>
            </w:r>
            <w:r w:rsidRPr="000E4448"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  <w:t>da məlumat /Hiring manager information</w:t>
            </w:r>
          </w:p>
        </w:tc>
      </w:tr>
      <w:tr w:rsidR="006F4CA2" w:rsidRPr="008C6B1D" w14:paraId="7BC3A144" w14:textId="77777777" w:rsidTr="007A7CDE">
        <w:tc>
          <w:tcPr>
            <w:tcW w:w="1896" w:type="pct"/>
          </w:tcPr>
          <w:p w14:paraId="0A00FA2F" w14:textId="77777777" w:rsidR="006F4CA2" w:rsidRPr="000E4448" w:rsidRDefault="00372859" w:rsidP="00671A4B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Biznes</w:t>
            </w:r>
            <w:r w:rsidR="006F4CA2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Blok/Business block</w:t>
            </w:r>
          </w:p>
        </w:tc>
        <w:tc>
          <w:tcPr>
            <w:tcW w:w="3104" w:type="pct"/>
            <w:gridSpan w:val="5"/>
            <w:vAlign w:val="center"/>
          </w:tcPr>
          <w:p w14:paraId="628AA408" w14:textId="209015FA" w:rsidR="006F4CA2" w:rsidRPr="007A7CDE" w:rsidRDefault="008C6B1D" w:rsidP="007A7CDE">
            <w:pPr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PMO Department</w:t>
            </w:r>
          </w:p>
        </w:tc>
      </w:tr>
      <w:tr w:rsidR="006F4CA2" w:rsidRPr="008C6B1D" w14:paraId="1F1AA89F" w14:textId="77777777" w:rsidTr="007A7CDE">
        <w:tc>
          <w:tcPr>
            <w:tcW w:w="1896" w:type="pct"/>
          </w:tcPr>
          <w:p w14:paraId="1B0EB028" w14:textId="6AFAA349" w:rsidR="006F4CA2" w:rsidRPr="000E4448" w:rsidRDefault="006F4CA2" w:rsidP="00671A4B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Əlaqələr/Contacts</w:t>
            </w:r>
          </w:p>
        </w:tc>
        <w:tc>
          <w:tcPr>
            <w:tcW w:w="3104" w:type="pct"/>
            <w:gridSpan w:val="5"/>
            <w:vAlign w:val="center"/>
          </w:tcPr>
          <w:p w14:paraId="1D88AB27" w14:textId="16C3E7BB" w:rsidR="006F4CA2" w:rsidRPr="007A7CDE" w:rsidRDefault="00D71C25" w:rsidP="007A7CDE">
            <w:pPr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hr</w:t>
            </w:r>
            <w:r w:rsidR="008C6B1D"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@bestcomp.net</w:t>
            </w:r>
          </w:p>
        </w:tc>
      </w:tr>
      <w:tr w:rsidR="006F4CA2" w:rsidRPr="004F64BF" w14:paraId="4FF60359" w14:textId="77777777" w:rsidTr="007A7CDE">
        <w:tc>
          <w:tcPr>
            <w:tcW w:w="5000" w:type="pct"/>
            <w:gridSpan w:val="6"/>
            <w:shd w:val="clear" w:color="auto" w:fill="D5E1DA"/>
            <w:vAlign w:val="center"/>
          </w:tcPr>
          <w:p w14:paraId="5A6E2E60" w14:textId="18B122AC" w:rsidR="006F4CA2" w:rsidRPr="000E4448" w:rsidRDefault="006F4CA2" w:rsidP="007A7CDE">
            <w:pPr>
              <w:jc w:val="center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  <w:t xml:space="preserve">İş </w:t>
            </w:r>
            <w:r w:rsidR="00372859" w:rsidRPr="000E4448"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  <w:t>haqqında</w:t>
            </w:r>
            <w:r w:rsidRPr="000E4448"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  <w:t xml:space="preserve"> məlumat /Job information</w:t>
            </w:r>
          </w:p>
        </w:tc>
      </w:tr>
      <w:tr w:rsidR="006F4CA2" w:rsidRPr="000E4448" w14:paraId="089C7E31" w14:textId="77777777" w:rsidTr="007A7CDE">
        <w:tc>
          <w:tcPr>
            <w:tcW w:w="1896" w:type="pct"/>
            <w:vAlign w:val="center"/>
          </w:tcPr>
          <w:p w14:paraId="2BEB4B72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b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Vəzifə / Position</w:t>
            </w:r>
          </w:p>
        </w:tc>
        <w:tc>
          <w:tcPr>
            <w:tcW w:w="3104" w:type="pct"/>
            <w:gridSpan w:val="5"/>
            <w:vAlign w:val="center"/>
          </w:tcPr>
          <w:p w14:paraId="7CBA0D48" w14:textId="158D8149" w:rsidR="006F4CA2" w:rsidRPr="007A7CDE" w:rsidRDefault="008C6B1D" w:rsidP="007A7CDE">
            <w:pPr>
              <w:ind w:right="-568"/>
              <w:rPr>
                <w:rFonts w:ascii="Palatino Linotype" w:hAnsi="Palatino Linotype"/>
                <w:b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b/>
                <w:i/>
                <w:color w:val="0070C0"/>
                <w:sz w:val="24"/>
                <w:szCs w:val="24"/>
                <w:lang w:val="en-US"/>
              </w:rPr>
              <w:t>Project Manager</w:t>
            </w:r>
          </w:p>
        </w:tc>
      </w:tr>
      <w:tr w:rsidR="006F4CA2" w:rsidRPr="000E4448" w14:paraId="55AAE256" w14:textId="77777777" w:rsidTr="007A7CDE">
        <w:tc>
          <w:tcPr>
            <w:tcW w:w="1896" w:type="pct"/>
            <w:vAlign w:val="center"/>
          </w:tcPr>
          <w:p w14:paraId="76A1DB2A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Tabe olacaq/Reported to  </w:t>
            </w:r>
          </w:p>
        </w:tc>
        <w:tc>
          <w:tcPr>
            <w:tcW w:w="3104" w:type="pct"/>
            <w:gridSpan w:val="5"/>
            <w:vAlign w:val="center"/>
          </w:tcPr>
          <w:p w14:paraId="3A61D165" w14:textId="7CEE898A" w:rsidR="006F4CA2" w:rsidRPr="007A7CDE" w:rsidRDefault="008C6B1D" w:rsidP="007A7CDE">
            <w:pPr>
              <w:ind w:right="-568"/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PMO Director</w:t>
            </w:r>
          </w:p>
        </w:tc>
      </w:tr>
      <w:tr w:rsidR="006F4CA2" w:rsidRPr="008C6B1D" w14:paraId="276FF7CB" w14:textId="77777777" w:rsidTr="007A7CDE">
        <w:tc>
          <w:tcPr>
            <w:tcW w:w="1896" w:type="pct"/>
            <w:vAlign w:val="center"/>
          </w:tcPr>
          <w:p w14:paraId="17B9E47F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Tabe olanların sayı /Number of Subordinates</w:t>
            </w:r>
          </w:p>
        </w:tc>
        <w:tc>
          <w:tcPr>
            <w:tcW w:w="3104" w:type="pct"/>
            <w:gridSpan w:val="5"/>
            <w:vAlign w:val="center"/>
          </w:tcPr>
          <w:p w14:paraId="517F9B27" w14:textId="5803C523" w:rsidR="006F4CA2" w:rsidRPr="007A7CDE" w:rsidRDefault="008C6B1D" w:rsidP="007A7CDE">
            <w:pPr>
              <w:ind w:right="-568"/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None</w:t>
            </w:r>
          </w:p>
        </w:tc>
      </w:tr>
      <w:tr w:rsidR="006F4CA2" w:rsidRPr="008C6B1D" w14:paraId="732247B2" w14:textId="77777777" w:rsidTr="007A7CDE">
        <w:tc>
          <w:tcPr>
            <w:tcW w:w="1896" w:type="pct"/>
            <w:vAlign w:val="center"/>
          </w:tcPr>
          <w:p w14:paraId="0D81EB4F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İşə başlama tarixi</w:t>
            </w:r>
            <w:r w:rsidR="00372859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/S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tart date</w:t>
            </w:r>
          </w:p>
        </w:tc>
        <w:tc>
          <w:tcPr>
            <w:tcW w:w="3104" w:type="pct"/>
            <w:gridSpan w:val="5"/>
            <w:vAlign w:val="center"/>
          </w:tcPr>
          <w:p w14:paraId="4C2CF0E4" w14:textId="6A829CDA" w:rsidR="006F4CA2" w:rsidRPr="007A7CDE" w:rsidRDefault="00D71C25" w:rsidP="007A7CDE">
            <w:pPr>
              <w:ind w:right="-568"/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15</w:t>
            </w:r>
            <w:r w:rsidR="008C6B1D"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.</w:t>
            </w:r>
            <w:r w:rsidR="000B498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05</w:t>
            </w:r>
            <w:r w:rsidR="008C6B1D"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.20</w:t>
            </w:r>
            <w:r w:rsidR="000B498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20</w:t>
            </w:r>
          </w:p>
        </w:tc>
      </w:tr>
      <w:tr w:rsidR="006F4CA2" w:rsidRPr="000E4448" w14:paraId="68E7CB07" w14:textId="77777777" w:rsidTr="007A7CDE">
        <w:tc>
          <w:tcPr>
            <w:tcW w:w="1896" w:type="pct"/>
            <w:vAlign w:val="center"/>
          </w:tcPr>
          <w:p w14:paraId="052574F3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b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İş rejimi/Work</w:t>
            </w:r>
            <w:r w:rsidR="00372859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ing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  <w:r w:rsidR="00372859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schedule </w:t>
            </w:r>
            <w:r w:rsidRPr="000E4448">
              <w:rPr>
                <w:rFonts w:ascii="Palatino Linotype" w:hAnsi="Palatino Linotype"/>
                <w:b/>
                <w:sz w:val="24"/>
                <w:szCs w:val="24"/>
                <w:lang w:val="en-US"/>
              </w:rPr>
              <w:t xml:space="preserve">   </w:t>
            </w:r>
          </w:p>
        </w:tc>
        <w:tc>
          <w:tcPr>
            <w:tcW w:w="1883" w:type="pct"/>
            <w:gridSpan w:val="3"/>
            <w:vAlign w:val="center"/>
          </w:tcPr>
          <w:p w14:paraId="0904365E" w14:textId="0A1E4CF8" w:rsidR="006F4CA2" w:rsidRPr="00123701" w:rsidRDefault="006F4CA2" w:rsidP="007A7CDE">
            <w:pPr>
              <w:ind w:right="-568"/>
              <w:rPr>
                <w:rFonts w:ascii="Palatino Linotype" w:hAnsi="Palatino Linotype"/>
                <w:b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lang w:val="en-US"/>
              </w:rPr>
              <w:t xml:space="preserve">Tam zamanlı/Full-time work </w:t>
            </w:r>
            <w:sdt>
              <w:sdtPr>
                <w:rPr>
                  <w:rFonts w:ascii="Palatino Linotype" w:eastAsia="MS Gothic" w:hAnsi="Palatino Linotype" w:cs="Arial"/>
                  <w:color w:val="0070C0"/>
                  <w:lang w:val="en-US"/>
                </w:rPr>
                <w:id w:val="-3687611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cs="Arial" w:hint="eastAsia"/>
                    <w:color w:val="0070C0"/>
                    <w:lang w:val="en-US"/>
                  </w:rPr>
                  <w:t>☒</w:t>
                </w:r>
              </w:sdtContent>
            </w:sdt>
          </w:p>
        </w:tc>
        <w:tc>
          <w:tcPr>
            <w:tcW w:w="1221" w:type="pct"/>
            <w:gridSpan w:val="2"/>
            <w:vAlign w:val="center"/>
          </w:tcPr>
          <w:p w14:paraId="01A66E72" w14:textId="3BEE160D" w:rsidR="006F4CA2" w:rsidRPr="00123701" w:rsidRDefault="006F4CA2" w:rsidP="007A7CDE">
            <w:pPr>
              <w:ind w:right="-568"/>
              <w:rPr>
                <w:rFonts w:ascii="Palatino Linotype" w:hAnsi="Palatino Linotype"/>
                <w:b/>
                <w:lang w:val="en-US"/>
              </w:rPr>
            </w:pPr>
            <w:r w:rsidRPr="00123701">
              <w:rPr>
                <w:rFonts w:ascii="Palatino Linotype" w:hAnsi="Palatino Linotype"/>
                <w:lang w:val="en-US"/>
              </w:rPr>
              <w:t xml:space="preserve">Yarı zamanlı /Part-time </w:t>
            </w:r>
            <w:r w:rsidRPr="00123701">
              <w:rPr>
                <w:rFonts w:ascii="Palatino Linotype" w:eastAsia="MS Gothic" w:hAnsi="Palatino Linotype" w:cs="Arial"/>
                <w:color w:val="000000" w:themeColor="text1"/>
                <w:lang w:val="en-US"/>
              </w:rPr>
              <w:t xml:space="preserve"> </w:t>
            </w:r>
            <w:sdt>
              <w:sdtPr>
                <w:rPr>
                  <w:rFonts w:ascii="Palatino Linotype" w:eastAsia="MS Gothic" w:hAnsi="Palatino Linotype" w:cs="Arial"/>
                  <w:color w:val="000000" w:themeColor="text1"/>
                  <w:lang w:val="en-US"/>
                </w:rPr>
                <w:id w:val="-10118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701">
                  <w:rPr>
                    <w:rFonts w:ascii="MS Gothic" w:eastAsia="MS Gothic" w:hAnsi="MS Gothic" w:cs="Arial" w:hint="eastAsia"/>
                    <w:color w:val="000000" w:themeColor="text1"/>
                    <w:lang w:val="en-US"/>
                  </w:rPr>
                  <w:t>☐</w:t>
                </w:r>
              </w:sdtContent>
            </w:sdt>
            <w:r w:rsidRPr="00123701">
              <w:rPr>
                <w:rFonts w:ascii="Palatino Linotype" w:hAnsi="Palatino Linotype"/>
                <w:lang w:val="en-US"/>
              </w:rPr>
              <w:t xml:space="preserve"> </w:t>
            </w:r>
          </w:p>
        </w:tc>
      </w:tr>
      <w:tr w:rsidR="006F4CA2" w:rsidRPr="000E4448" w14:paraId="598AA6E1" w14:textId="77777777" w:rsidTr="007A7CDE">
        <w:trPr>
          <w:trHeight w:val="449"/>
        </w:trPr>
        <w:tc>
          <w:tcPr>
            <w:tcW w:w="1896" w:type="pct"/>
            <w:vMerge w:val="restart"/>
            <w:vAlign w:val="center"/>
          </w:tcPr>
          <w:p w14:paraId="1F64AD8D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  <w:p w14:paraId="7462CFA3" w14:textId="77777777" w:rsidR="006F4CA2" w:rsidRPr="000E4448" w:rsidRDefault="006F4CA2" w:rsidP="007A7CDE">
            <w:pPr>
              <w:ind w:right="-568"/>
              <w:rPr>
                <w:rFonts w:ascii="Palatino Linotype" w:eastAsia="MS Gothic" w:hAnsi="Palatino Linotype" w:cs="Arial"/>
                <w:color w:val="000000" w:themeColor="text1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Növbə işi / Shift work  </w:t>
            </w:r>
            <w:r w:rsidRPr="000E4448">
              <w:rPr>
                <w:rFonts w:ascii="Palatino Linotype" w:eastAsia="MS Gothic" w:hAnsi="Palatino Linotype" w:cs="Arial"/>
                <w:color w:val="000000" w:themeColor="text1"/>
                <w:sz w:val="24"/>
                <w:szCs w:val="24"/>
                <w:lang w:val="en-US"/>
              </w:rPr>
              <w:t xml:space="preserve"> </w:t>
            </w:r>
          </w:p>
          <w:p w14:paraId="0DC4A31E" w14:textId="77777777" w:rsidR="006F4CA2" w:rsidRPr="000E4448" w:rsidRDefault="006F4CA2" w:rsidP="007A7CDE">
            <w:pPr>
              <w:rPr>
                <w:rFonts w:ascii="Palatino Linotype" w:hAnsi="Palatino Linotype"/>
                <w:sz w:val="24"/>
                <w:szCs w:val="24"/>
                <w:lang w:val="az-Cyrl-AZ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                                                                            </w:t>
            </w:r>
          </w:p>
        </w:tc>
        <w:tc>
          <w:tcPr>
            <w:tcW w:w="3104" w:type="pct"/>
            <w:gridSpan w:val="5"/>
            <w:vAlign w:val="center"/>
          </w:tcPr>
          <w:p w14:paraId="186443D3" w14:textId="5BD7F55D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az-Cyrl-AZ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az-Cyrl-AZ"/>
              </w:rPr>
              <w:t>Birinci növbə</w:t>
            </w: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-874627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az-Cyrl-AZ"/>
              </w:rPr>
              <w:t xml:space="preserve">     </w:t>
            </w:r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/ 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S</w:t>
            </w:r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hift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-132426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 1st</w:t>
            </w:r>
          </w:p>
        </w:tc>
      </w:tr>
      <w:tr w:rsidR="006F4CA2" w:rsidRPr="000E4448" w14:paraId="7945EB29" w14:textId="77777777" w:rsidTr="007A7CDE">
        <w:trPr>
          <w:trHeight w:val="241"/>
        </w:trPr>
        <w:tc>
          <w:tcPr>
            <w:tcW w:w="1896" w:type="pct"/>
            <w:vMerge/>
            <w:vAlign w:val="center"/>
          </w:tcPr>
          <w:p w14:paraId="3730EC8A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6AEF4C10" w14:textId="6A018488" w:rsidR="006F4CA2" w:rsidRPr="000E4448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>İ</w:t>
            </w: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az-Cyrl-AZ"/>
              </w:rPr>
              <w:t xml:space="preserve">kinci növbə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1796276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  /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S</w:t>
            </w:r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hift 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143717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  2nd</w:t>
            </w:r>
          </w:p>
        </w:tc>
      </w:tr>
      <w:tr w:rsidR="006F4CA2" w:rsidRPr="004F64BF" w14:paraId="7F0A02DD" w14:textId="77777777" w:rsidTr="007A7CDE">
        <w:tc>
          <w:tcPr>
            <w:tcW w:w="1896" w:type="pct"/>
            <w:vAlign w:val="center"/>
          </w:tcPr>
          <w:p w14:paraId="0A5B6CB9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b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İş yeri /Work location</w:t>
            </w:r>
          </w:p>
        </w:tc>
        <w:tc>
          <w:tcPr>
            <w:tcW w:w="3104" w:type="pct"/>
            <w:gridSpan w:val="5"/>
            <w:vAlign w:val="center"/>
          </w:tcPr>
          <w:p w14:paraId="2E0E8B7D" w14:textId="791CA71E" w:rsidR="006F4CA2" w:rsidRPr="007A7CDE" w:rsidRDefault="008C6B1D" w:rsidP="007A7CDE">
            <w:pPr>
              <w:ind w:right="-568"/>
              <w:rPr>
                <w:rFonts w:ascii="Palatino Linotype" w:hAnsi="Palatino Linotype"/>
                <w:b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b/>
                <w:i/>
                <w:color w:val="0070C0"/>
                <w:sz w:val="24"/>
                <w:szCs w:val="24"/>
                <w:lang w:val="en-US"/>
              </w:rPr>
              <w:t>Baku White City Office Building</w:t>
            </w:r>
          </w:p>
        </w:tc>
      </w:tr>
      <w:tr w:rsidR="006F4CA2" w:rsidRPr="000E4448" w14:paraId="687E3D45" w14:textId="77777777" w:rsidTr="007A7CDE">
        <w:tc>
          <w:tcPr>
            <w:tcW w:w="1896" w:type="pct"/>
            <w:vAlign w:val="center"/>
          </w:tcPr>
          <w:p w14:paraId="3E1CCAED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İş günləri /Work days    </w:t>
            </w:r>
          </w:p>
        </w:tc>
        <w:tc>
          <w:tcPr>
            <w:tcW w:w="3104" w:type="pct"/>
            <w:gridSpan w:val="5"/>
            <w:vAlign w:val="center"/>
          </w:tcPr>
          <w:p w14:paraId="64CEB18C" w14:textId="616BF50D" w:rsidR="006F4CA2" w:rsidRPr="007A7CDE" w:rsidRDefault="008C6B1D" w:rsidP="007A7CDE">
            <w:pPr>
              <w:ind w:right="-568"/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5 days</w:t>
            </w:r>
          </w:p>
        </w:tc>
      </w:tr>
      <w:tr w:rsidR="006F4CA2" w:rsidRPr="000E4448" w14:paraId="0DF26EA1" w14:textId="77777777" w:rsidTr="007A7CDE">
        <w:tc>
          <w:tcPr>
            <w:tcW w:w="1896" w:type="pct"/>
            <w:vAlign w:val="center"/>
          </w:tcPr>
          <w:p w14:paraId="4E01721B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İş saatı /Work hours         </w:t>
            </w:r>
          </w:p>
        </w:tc>
        <w:tc>
          <w:tcPr>
            <w:tcW w:w="3104" w:type="pct"/>
            <w:gridSpan w:val="5"/>
            <w:vAlign w:val="center"/>
          </w:tcPr>
          <w:p w14:paraId="533406B7" w14:textId="22A4CE7D" w:rsidR="006F4CA2" w:rsidRPr="007A7CDE" w:rsidRDefault="008C6B1D" w:rsidP="007A7CDE">
            <w:pPr>
              <w:ind w:right="-568"/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8 hours</w:t>
            </w:r>
          </w:p>
        </w:tc>
      </w:tr>
      <w:tr w:rsidR="006F4CA2" w:rsidRPr="000E4448" w14:paraId="7B925399" w14:textId="77777777" w:rsidTr="007A7CDE">
        <w:tc>
          <w:tcPr>
            <w:tcW w:w="1896" w:type="pct"/>
            <w:vAlign w:val="center"/>
          </w:tcPr>
          <w:p w14:paraId="288AC94B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Sınaq </w:t>
            </w:r>
            <w:r w:rsidR="00372859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müddəti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/ Probation period     </w:t>
            </w:r>
          </w:p>
        </w:tc>
        <w:tc>
          <w:tcPr>
            <w:tcW w:w="3104" w:type="pct"/>
            <w:gridSpan w:val="5"/>
            <w:vAlign w:val="center"/>
          </w:tcPr>
          <w:p w14:paraId="43B7C1CB" w14:textId="35773B73" w:rsidR="006F4CA2" w:rsidRPr="007A7CDE" w:rsidRDefault="008C6B1D" w:rsidP="007A7CDE">
            <w:pPr>
              <w:ind w:right="-568"/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3 months</w:t>
            </w:r>
          </w:p>
        </w:tc>
      </w:tr>
      <w:tr w:rsidR="006F4CA2" w:rsidRPr="000E4448" w14:paraId="52EFBCFD" w14:textId="77777777" w:rsidTr="007A7CDE">
        <w:trPr>
          <w:trHeight w:val="467"/>
        </w:trPr>
        <w:tc>
          <w:tcPr>
            <w:tcW w:w="1896" w:type="pct"/>
            <w:vAlign w:val="center"/>
          </w:tcPr>
          <w:p w14:paraId="379E0008" w14:textId="745BF5F6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Ezamiyyətlə</w:t>
            </w:r>
            <w:r w:rsidR="007A7CDE">
              <w:rPr>
                <w:rFonts w:ascii="Palatino Linotype" w:hAnsi="Palatino Linotype"/>
                <w:sz w:val="24"/>
                <w:szCs w:val="24"/>
                <w:lang w:val="en-US"/>
              </w:rPr>
              <w:t>r / Business trips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                </w:t>
            </w:r>
          </w:p>
        </w:tc>
        <w:tc>
          <w:tcPr>
            <w:tcW w:w="1773" w:type="pct"/>
            <w:vAlign w:val="center"/>
          </w:tcPr>
          <w:p w14:paraId="4373F8AA" w14:textId="2329163D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Bəli  </w:t>
            </w:r>
            <w:sdt>
              <w:sdtPr>
                <w:rPr>
                  <w:rFonts w:ascii="Palatino Linotype" w:eastAsia="MS Gothic" w:hAnsi="Palatino Linotype" w:cs="Arial"/>
                  <w:color w:val="000000" w:themeColor="text1"/>
                  <w:sz w:val="24"/>
                  <w:szCs w:val="24"/>
                  <w:lang w:val="en-US"/>
                </w:rPr>
                <w:id w:val="-1290044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>
                  <w:rPr>
                    <w:rFonts w:ascii="MS Gothic" w:eastAsia="MS Gothic" w:hAnsi="MS Gothic" w:cs="Arial" w:hint="eastAsia"/>
                    <w:color w:val="000000" w:themeColor="text1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eastAsia="MS Gothic" w:hAnsi="Palatino Linotype" w:cs="Arial"/>
                <w:color w:val="000000" w:themeColor="text1"/>
                <w:sz w:val="24"/>
                <w:szCs w:val="24"/>
                <w:lang w:val="az-Cyrl-AZ"/>
              </w:rPr>
              <w:t xml:space="preserve"> </w:t>
            </w:r>
            <w:r w:rsidRPr="000E4448">
              <w:rPr>
                <w:rFonts w:ascii="Palatino Linotype" w:eastAsia="MS Gothic" w:hAnsi="Palatino Linotype" w:cs="Arial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/ </w:t>
            </w: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>Yes</w:t>
            </w:r>
            <w:r w:rsidRPr="007A7CDE">
              <w:rPr>
                <w:rFonts w:ascii="Palatino Linotype" w:eastAsia="MS Gothic" w:hAnsi="Palatino Linotype" w:cs="Arial"/>
                <w:color w:val="0070C0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Palatino Linotype" w:eastAsia="MS Gothic" w:hAnsi="Palatino Linotype" w:cs="Arial"/>
                  <w:color w:val="0070C0"/>
                  <w:sz w:val="24"/>
                  <w:szCs w:val="24"/>
                  <w:lang w:val="en-US"/>
                </w:rPr>
                <w:id w:val="-20832082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cs="Arial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</w:p>
        </w:tc>
        <w:tc>
          <w:tcPr>
            <w:tcW w:w="1331" w:type="pct"/>
            <w:gridSpan w:val="4"/>
            <w:vAlign w:val="center"/>
          </w:tcPr>
          <w:p w14:paraId="4525B724" w14:textId="33FCBD29" w:rsidR="006F4CA2" w:rsidRPr="000E4448" w:rsidRDefault="006F4CA2" w:rsidP="007A7CDE">
            <w:pPr>
              <w:ind w:left="468"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Xeyr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51912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 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/ No 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-68805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    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 </w:t>
            </w:r>
            <w:r w:rsidRPr="000E4448">
              <w:rPr>
                <w:rFonts w:ascii="Palatino Linotype" w:hAnsi="Palatino Linotype" w:cs="Segoe UI Symbol"/>
                <w:sz w:val="24"/>
                <w:szCs w:val="24"/>
                <w:lang w:val="en-US"/>
              </w:rPr>
              <w:t xml:space="preserve">    </w:t>
            </w:r>
          </w:p>
        </w:tc>
      </w:tr>
      <w:tr w:rsidR="006F4CA2" w:rsidRPr="000E4448" w14:paraId="1631DE7A" w14:textId="77777777" w:rsidTr="007A7CDE">
        <w:trPr>
          <w:trHeight w:val="1315"/>
        </w:trPr>
        <w:tc>
          <w:tcPr>
            <w:tcW w:w="1896" w:type="pct"/>
            <w:vMerge w:val="restart"/>
            <w:vAlign w:val="center"/>
          </w:tcPr>
          <w:p w14:paraId="147B22AF" w14:textId="77777777" w:rsidR="006F4CA2" w:rsidRPr="007A7CDE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>Əsas</w:t>
            </w:r>
            <w:r w:rsidR="00372859"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>/</w:t>
            </w:r>
            <w:r w:rsidR="00372859"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>Reason to hire</w:t>
            </w:r>
          </w:p>
        </w:tc>
        <w:tc>
          <w:tcPr>
            <w:tcW w:w="3104" w:type="pct"/>
            <w:gridSpan w:val="5"/>
            <w:vAlign w:val="center"/>
          </w:tcPr>
          <w:p w14:paraId="52EE5EBA" w14:textId="77777777" w:rsidR="006F4CA2" w:rsidRPr="007A7CDE" w:rsidRDefault="006F4CA2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>İşin həcmin artırılması ilə əlaqadar yeni ştat vahidin</w:t>
            </w:r>
          </w:p>
          <w:p w14:paraId="1DB4E688" w14:textId="7844D8F7" w:rsidR="006F4CA2" w:rsidRPr="007A7CDE" w:rsidRDefault="006F4CA2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açılması/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-18082307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</w:t>
            </w:r>
          </w:p>
          <w:p w14:paraId="3FFCA488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New unit opening due to increase of the volume of</w:t>
            </w:r>
          </w:p>
          <w:p w14:paraId="021C63EB" w14:textId="0B03088F" w:rsidR="006F4CA2" w:rsidRPr="007A7CDE" w:rsidRDefault="007A7CDE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work </w:t>
            </w:r>
            <w:r w:rsidR="006F4CA2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-185833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4CA2"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6F4CA2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</w:p>
        </w:tc>
      </w:tr>
      <w:tr w:rsidR="006F4CA2" w:rsidRPr="004F64BF" w14:paraId="64B720D6" w14:textId="77777777" w:rsidTr="007A7CDE">
        <w:trPr>
          <w:trHeight w:val="488"/>
        </w:trPr>
        <w:tc>
          <w:tcPr>
            <w:tcW w:w="1896" w:type="pct"/>
            <w:vMerge/>
          </w:tcPr>
          <w:p w14:paraId="1230B954" w14:textId="77777777" w:rsidR="006F4CA2" w:rsidRPr="000E4448" w:rsidRDefault="006F4CA2" w:rsidP="00671A4B">
            <w:pPr>
              <w:ind w:right="-568"/>
              <w:rPr>
                <w:rFonts w:ascii="Palatino Linotype" w:hAnsi="Palatino Linotype"/>
                <w:sz w:val="24"/>
                <w:szCs w:val="24"/>
                <w:lang w:val="az-Latn-AZ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7E7B8C02" w14:textId="36890419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İşçinin işdən azad edilməsi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-101191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/ Replacement  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-197390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</w:t>
            </w:r>
          </w:p>
        </w:tc>
      </w:tr>
      <w:tr w:rsidR="006F4CA2" w:rsidRPr="004F64BF" w14:paraId="53F98C3D" w14:textId="77777777" w:rsidTr="007A7CDE">
        <w:trPr>
          <w:trHeight w:val="651"/>
        </w:trPr>
        <w:tc>
          <w:tcPr>
            <w:tcW w:w="1896" w:type="pct"/>
            <w:vMerge/>
          </w:tcPr>
          <w:p w14:paraId="6073922C" w14:textId="77777777" w:rsidR="006F4CA2" w:rsidRPr="000E4448" w:rsidRDefault="006F4CA2" w:rsidP="00671A4B">
            <w:pPr>
              <w:ind w:right="-568"/>
              <w:rPr>
                <w:rFonts w:ascii="Palatino Linotype" w:hAnsi="Palatino Linotype"/>
                <w:sz w:val="24"/>
                <w:szCs w:val="24"/>
                <w:lang w:val="az-Latn-AZ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4CBB996B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Daxili vəzifə dəyişikliyi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881830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/ İnternal reorganization 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208125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6F4CA2" w:rsidRPr="000E4448" w14:paraId="1A4299B7" w14:textId="77777777" w:rsidTr="007A7CDE">
        <w:trPr>
          <w:trHeight w:val="596"/>
        </w:trPr>
        <w:tc>
          <w:tcPr>
            <w:tcW w:w="5000" w:type="pct"/>
            <w:gridSpan w:val="6"/>
            <w:shd w:val="clear" w:color="auto" w:fill="D5E1DA"/>
            <w:vAlign w:val="center"/>
          </w:tcPr>
          <w:p w14:paraId="583C3ED0" w14:textId="7777B884" w:rsidR="006F4CA2" w:rsidRPr="000E4448" w:rsidRDefault="006F4CA2" w:rsidP="007A7CDE">
            <w:pPr>
              <w:jc w:val="center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b/>
                <w:i/>
                <w:sz w:val="24"/>
                <w:szCs w:val="24"/>
                <w:lang w:val="en-US"/>
              </w:rPr>
              <w:t>Tələblər   /   Requirements</w:t>
            </w:r>
          </w:p>
        </w:tc>
      </w:tr>
      <w:tr w:rsidR="006F4CA2" w:rsidRPr="008C6B1D" w14:paraId="71B8A541" w14:textId="77777777" w:rsidTr="007A7CDE">
        <w:trPr>
          <w:trHeight w:val="520"/>
        </w:trPr>
        <w:tc>
          <w:tcPr>
            <w:tcW w:w="1896" w:type="pct"/>
            <w:vAlign w:val="center"/>
          </w:tcPr>
          <w:p w14:paraId="76A4927D" w14:textId="2BDDE2D4" w:rsidR="006F4CA2" w:rsidRPr="007A7CDE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az-Latn-AZ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Kompyuter bilikl</w:t>
            </w:r>
            <w:r w:rsidRPr="000E4448">
              <w:rPr>
                <w:rFonts w:ascii="Palatino Linotype" w:hAnsi="Palatino Linotype"/>
                <w:sz w:val="24"/>
                <w:szCs w:val="24"/>
                <w:lang w:val="az-Latn-AZ"/>
              </w:rPr>
              <w:t>əri/Computer skills</w:t>
            </w:r>
          </w:p>
        </w:tc>
        <w:tc>
          <w:tcPr>
            <w:tcW w:w="3104" w:type="pct"/>
            <w:gridSpan w:val="5"/>
            <w:vAlign w:val="center"/>
          </w:tcPr>
          <w:p w14:paraId="2294B2CF" w14:textId="0BDFB78B" w:rsidR="006F4CA2" w:rsidRPr="007A7CDE" w:rsidRDefault="006F4CA2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MS Word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-1535259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  MS Excel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1814821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="008C6B1D"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  </w:t>
            </w: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 MS Power Point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5378642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</w:t>
            </w:r>
          </w:p>
          <w:p w14:paraId="7E518489" w14:textId="56C850E1" w:rsidR="008C6B1D" w:rsidRPr="007A7CDE" w:rsidRDefault="006F4CA2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MS Outlook 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-221755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    </w:t>
            </w:r>
            <w:r w:rsidR="008C6B1D"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>MS Project</w:t>
            </w: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8594713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="008C6B1D"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   Ms Visio </w:t>
            </w: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19324733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="008C6B1D"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  </w:t>
            </w:r>
          </w:p>
          <w:p w14:paraId="3E0C1CC6" w14:textId="0C02CFA4" w:rsidR="006F4CA2" w:rsidRPr="000E4448" w:rsidRDefault="008C6B1D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Digər / Other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1138534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  </w:t>
            </w:r>
          </w:p>
        </w:tc>
      </w:tr>
      <w:tr w:rsidR="006F4CA2" w:rsidRPr="004F64BF" w14:paraId="79BB5B53" w14:textId="77777777" w:rsidTr="007A7CDE">
        <w:trPr>
          <w:trHeight w:val="420"/>
        </w:trPr>
        <w:tc>
          <w:tcPr>
            <w:tcW w:w="1896" w:type="pct"/>
            <w:vAlign w:val="center"/>
          </w:tcPr>
          <w:p w14:paraId="761D9ECC" w14:textId="31529220" w:rsidR="006F4CA2" w:rsidRPr="007A7CDE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az-Latn-AZ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Dil bili</w:t>
            </w:r>
            <w:r w:rsidRPr="000E4448">
              <w:rPr>
                <w:rFonts w:ascii="Palatino Linotype" w:hAnsi="Palatino Linotype"/>
                <w:sz w:val="24"/>
                <w:szCs w:val="24"/>
                <w:lang w:val="az-Latn-AZ"/>
              </w:rPr>
              <w:t>kləri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/Languages                            </w:t>
            </w:r>
          </w:p>
        </w:tc>
        <w:tc>
          <w:tcPr>
            <w:tcW w:w="3104" w:type="pct"/>
            <w:gridSpan w:val="5"/>
            <w:vAlign w:val="center"/>
          </w:tcPr>
          <w:p w14:paraId="6961DF49" w14:textId="4F7E9B49" w:rsidR="006F4CA2" w:rsidRPr="000B498E" w:rsidRDefault="006F4CA2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>Azərbaycan</w:t>
            </w:r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az-Latn-AZ"/>
                </w:rPr>
                <w:id w:val="-54075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B498E">
                  <w:rPr>
                    <w:rFonts w:ascii="MS Mincho" w:hAnsi="MS Mincho" w:cs="MS Mincho" w:hint="eastAsia"/>
                    <w:color w:val="0070C0"/>
                    <w:sz w:val="24"/>
                    <w:szCs w:val="24"/>
                    <w:lang w:val="az-Latn-AZ"/>
                  </w:rPr>
                  <w:t>☐</w:t>
                </w:r>
              </w:sdtContent>
            </w:sdt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  /Azerbaijani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az-Latn-AZ"/>
                </w:rPr>
                <w:id w:val="2506368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0B498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az-Latn-AZ"/>
                  </w:rPr>
                  <w:t>☒</w:t>
                </w:r>
              </w:sdtContent>
            </w:sdt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                                                         Rus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az-Latn-AZ"/>
                </w:rPr>
                <w:id w:val="-1154373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B498E">
                  <w:rPr>
                    <w:rFonts w:ascii="MS Mincho" w:hAnsi="MS Mincho" w:cs="MS Mincho" w:hint="eastAsia"/>
                    <w:color w:val="0070C0"/>
                    <w:sz w:val="24"/>
                    <w:szCs w:val="24"/>
                    <w:lang w:val="az-Latn-AZ"/>
                  </w:rPr>
                  <w:t>☐</w:t>
                </w:r>
              </w:sdtContent>
            </w:sdt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 /Russian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az-Latn-AZ"/>
                </w:rPr>
                <w:id w:val="-685675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0B498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az-Latn-AZ"/>
                  </w:rPr>
                  <w:t>☒</w:t>
                </w:r>
              </w:sdtContent>
            </w:sdt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  </w:t>
            </w:r>
          </w:p>
          <w:p w14:paraId="5BE84C13" w14:textId="7405876B" w:rsidR="006F4CA2" w:rsidRPr="000B498E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az-Latn-AZ"/>
              </w:rPr>
            </w:pPr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İnglis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az-Latn-AZ"/>
                </w:rPr>
                <w:id w:val="-1025090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B498E">
                  <w:rPr>
                    <w:rFonts w:ascii="MS Mincho" w:hAnsi="MS Mincho" w:cs="MS Mincho" w:hint="eastAsia"/>
                    <w:color w:val="0070C0"/>
                    <w:sz w:val="24"/>
                    <w:szCs w:val="24"/>
                    <w:lang w:val="az-Latn-AZ"/>
                  </w:rPr>
                  <w:t>☐</w:t>
                </w:r>
              </w:sdtContent>
            </w:sdt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  /English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az-Latn-AZ"/>
                </w:rPr>
                <w:id w:val="-2540547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0B498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az-Latn-AZ"/>
                  </w:rPr>
                  <w:t>☒</w:t>
                </w:r>
              </w:sdtContent>
            </w:sdt>
            <w:r w:rsidRPr="000B498E">
              <w:rPr>
                <w:rFonts w:ascii="Palatino Linotype" w:hAnsi="Palatino Linotype"/>
                <w:color w:val="0070C0"/>
                <w:sz w:val="24"/>
                <w:szCs w:val="24"/>
                <w:lang w:val="az-Latn-AZ"/>
              </w:rPr>
              <w:t xml:space="preserve">                                                                           </w:t>
            </w:r>
            <w:r w:rsidRPr="000B498E">
              <w:rPr>
                <w:rFonts w:ascii="Palatino Linotype" w:hAnsi="Palatino Linotype"/>
                <w:sz w:val="24"/>
                <w:szCs w:val="24"/>
                <w:lang w:val="az-Latn-AZ"/>
              </w:rPr>
              <w:t>Digə</w:t>
            </w:r>
            <w:r w:rsidR="002042AC" w:rsidRPr="000B498E">
              <w:rPr>
                <w:rFonts w:ascii="Palatino Linotype" w:hAnsi="Palatino Linotype"/>
                <w:sz w:val="24"/>
                <w:szCs w:val="24"/>
                <w:lang w:val="az-Latn-AZ"/>
              </w:rPr>
              <w:t>r / O</w:t>
            </w:r>
            <w:r w:rsidRPr="000B498E">
              <w:rPr>
                <w:rFonts w:ascii="Palatino Linotype" w:hAnsi="Palatino Linotype"/>
                <w:sz w:val="24"/>
                <w:szCs w:val="24"/>
                <w:lang w:val="az-Latn-AZ"/>
              </w:rPr>
              <w:t xml:space="preserve">ther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az-Latn-AZ"/>
                </w:rPr>
                <w:id w:val="-113756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B498E">
                  <w:rPr>
                    <w:rFonts w:ascii="MS Mincho" w:hAnsi="MS Mincho" w:cs="MS Mincho" w:hint="eastAsia"/>
                    <w:sz w:val="24"/>
                    <w:szCs w:val="24"/>
                    <w:lang w:val="az-Latn-AZ"/>
                  </w:rPr>
                  <w:t>☐</w:t>
                </w:r>
              </w:sdtContent>
            </w:sdt>
            <w:r w:rsidRPr="000B498E">
              <w:rPr>
                <w:rFonts w:ascii="Palatino Linotype" w:hAnsi="Palatino Linotype"/>
                <w:sz w:val="24"/>
                <w:szCs w:val="24"/>
                <w:lang w:val="az-Latn-AZ"/>
              </w:rPr>
              <w:t xml:space="preserve">   </w:t>
            </w:r>
          </w:p>
        </w:tc>
      </w:tr>
      <w:tr w:rsidR="006F4CA2" w:rsidRPr="000E4448" w14:paraId="1BC83397" w14:textId="77777777" w:rsidTr="007A7CDE">
        <w:trPr>
          <w:trHeight w:val="453"/>
        </w:trPr>
        <w:tc>
          <w:tcPr>
            <w:tcW w:w="1896" w:type="pct"/>
            <w:vMerge w:val="restart"/>
            <w:vAlign w:val="center"/>
          </w:tcPr>
          <w:p w14:paraId="06FF23D7" w14:textId="7543DB0C" w:rsidR="006F4CA2" w:rsidRPr="007A7CDE" w:rsidRDefault="006F4CA2" w:rsidP="007A7CDE">
            <w:pPr>
              <w:ind w:right="80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Təhsil /Education                                                                </w:t>
            </w:r>
          </w:p>
        </w:tc>
        <w:tc>
          <w:tcPr>
            <w:tcW w:w="3104" w:type="pct"/>
            <w:gridSpan w:val="5"/>
            <w:vAlign w:val="center"/>
          </w:tcPr>
          <w:p w14:paraId="050E971F" w14:textId="31576A62" w:rsidR="006F4CA2" w:rsidRPr="007A7CDE" w:rsidRDefault="006F4CA2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>Ali /Graduate</w:t>
            </w:r>
            <w:r w:rsidR="007A7CDE"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-18933439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</w:p>
        </w:tc>
      </w:tr>
      <w:tr w:rsidR="006F4CA2" w:rsidRPr="000E4448" w14:paraId="43B045E3" w14:textId="77777777" w:rsidTr="007A7CDE">
        <w:trPr>
          <w:trHeight w:val="419"/>
        </w:trPr>
        <w:tc>
          <w:tcPr>
            <w:tcW w:w="1896" w:type="pct"/>
            <w:vMerge/>
            <w:vAlign w:val="center"/>
          </w:tcPr>
          <w:p w14:paraId="6A6FEB97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62ADE17C" w14:textId="1D4AD928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Kollec / College</w:t>
            </w:r>
            <w:r w:rsidR="007A7CDE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1862240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6F4CA2" w:rsidRPr="000E4448" w14:paraId="13712566" w14:textId="77777777" w:rsidTr="007A7CDE">
        <w:trPr>
          <w:trHeight w:val="413"/>
        </w:trPr>
        <w:tc>
          <w:tcPr>
            <w:tcW w:w="1896" w:type="pct"/>
            <w:vMerge/>
            <w:vAlign w:val="center"/>
          </w:tcPr>
          <w:p w14:paraId="5C75E842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325C212A" w14:textId="46BDFB89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T</w:t>
            </w:r>
            <w:r w:rsidRPr="000E4448">
              <w:rPr>
                <w:rFonts w:ascii="Palatino Linotype" w:hAnsi="Palatino Linotype"/>
                <w:sz w:val="24"/>
                <w:szCs w:val="24"/>
                <w:lang w:val="az-Latn-AZ"/>
              </w:rPr>
              <w:t xml:space="preserve">ələb olunmur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/Not required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-101777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CDE">
                  <w:rPr>
                    <w:rFonts w:ascii="MS Gothic" w:eastAsia="MS Gothic" w:hAnsi="MS Gothic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6F4CA2" w:rsidRPr="000E4448" w14:paraId="71BF3715" w14:textId="77777777" w:rsidTr="007A7CDE">
        <w:trPr>
          <w:trHeight w:val="458"/>
        </w:trPr>
        <w:tc>
          <w:tcPr>
            <w:tcW w:w="1896" w:type="pct"/>
            <w:vMerge/>
            <w:vAlign w:val="center"/>
          </w:tcPr>
          <w:p w14:paraId="76B4650F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0195FAB2" w14:textId="15EB69EF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Dig</w:t>
            </w:r>
            <w:r w:rsidRPr="000E4448">
              <w:rPr>
                <w:rFonts w:ascii="Palatino Linotype" w:hAnsi="Palatino Linotype"/>
                <w:sz w:val="24"/>
                <w:szCs w:val="24"/>
                <w:lang w:val="az-Latn-AZ"/>
              </w:rPr>
              <w:t xml:space="preserve">ər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/  Other</w:t>
            </w:r>
            <w:r w:rsidR="007A7CDE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194515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6F4CA2" w:rsidRPr="004F64BF" w14:paraId="72ED4F62" w14:textId="77777777" w:rsidTr="007A7CDE">
        <w:trPr>
          <w:trHeight w:val="526"/>
        </w:trPr>
        <w:tc>
          <w:tcPr>
            <w:tcW w:w="1896" w:type="pct"/>
            <w:vAlign w:val="center"/>
          </w:tcPr>
          <w:p w14:paraId="4FB11837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     </w:t>
            </w:r>
          </w:p>
          <w:p w14:paraId="57FAD776" w14:textId="649C73CE" w:rsidR="006F4CA2" w:rsidRPr="007A7CDE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lastRenderedPageBreak/>
              <w:t>Zə</w:t>
            </w:r>
            <w:r w:rsidR="007A7CDE">
              <w:rPr>
                <w:rFonts w:ascii="Palatino Linotype" w:hAnsi="Palatino Linotype"/>
                <w:sz w:val="24"/>
                <w:szCs w:val="24"/>
                <w:lang w:val="en-US"/>
              </w:rPr>
              <w:t>r</w:t>
            </w: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>uri olan təlimlər və sertifikatlar/Necessary trainings and certificates</w:t>
            </w:r>
          </w:p>
          <w:p w14:paraId="4D28AFC5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                                                           </w:t>
            </w:r>
          </w:p>
        </w:tc>
        <w:tc>
          <w:tcPr>
            <w:tcW w:w="3104" w:type="pct"/>
            <w:gridSpan w:val="5"/>
            <w:vAlign w:val="center"/>
          </w:tcPr>
          <w:p w14:paraId="2CEBF39B" w14:textId="19F60008" w:rsidR="006F4CA2" w:rsidRPr="007A7CDE" w:rsidRDefault="008C6B1D" w:rsidP="007A7CDE">
            <w:pPr>
              <w:ind w:right="80"/>
              <w:rPr>
                <w:rFonts w:ascii="Palatino Linotype" w:hAnsi="Palatino Linotype"/>
                <w:i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lastRenderedPageBreak/>
              <w:t>CAPM or PRINCE 2 or PMP certification is mandatory</w:t>
            </w:r>
          </w:p>
        </w:tc>
      </w:tr>
      <w:tr w:rsidR="006F4CA2" w:rsidRPr="000E4448" w14:paraId="1309107C" w14:textId="77777777" w:rsidTr="007A7CDE">
        <w:trPr>
          <w:trHeight w:val="484"/>
        </w:trPr>
        <w:tc>
          <w:tcPr>
            <w:tcW w:w="1896" w:type="pct"/>
            <w:vMerge w:val="restart"/>
            <w:vAlign w:val="center"/>
          </w:tcPr>
          <w:p w14:paraId="48728713" w14:textId="3769C572" w:rsidR="006F4CA2" w:rsidRPr="007A7CDE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lastRenderedPageBreak/>
              <w:t>İş təcrübəsi /Work experience (həm</w:t>
            </w:r>
            <w:r w:rsidR="007A7CDE">
              <w:rPr>
                <w:rFonts w:ascii="Palatino Linotype" w:hAnsi="Palatino Linotype"/>
                <w:sz w:val="24"/>
                <w:szCs w:val="24"/>
                <w:lang w:val="en-US"/>
              </w:rPr>
              <w:t>i</w:t>
            </w: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>n vəzifə üç</w:t>
            </w:r>
            <w:r w:rsidR="007A7CDE">
              <w:rPr>
                <w:rFonts w:ascii="Palatino Linotype" w:hAnsi="Palatino Linotype"/>
                <w:sz w:val="24"/>
                <w:szCs w:val="24"/>
                <w:lang w:val="en-US"/>
              </w:rPr>
              <w:t>ü</w:t>
            </w: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n 5 </w:t>
            </w:r>
          </w:p>
          <w:p w14:paraId="6CB4CE13" w14:textId="77777777" w:rsidR="006F4CA2" w:rsidRPr="007A7CDE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Bacarıq və şəxsi keyfiyyətlər/5 skills and knowledge’s </w:t>
            </w:r>
          </w:p>
          <w:p w14:paraId="6F529780" w14:textId="77777777" w:rsidR="006F4CA2" w:rsidRPr="007A7CDE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>required for this position as well as 5 PERSONAL</w:t>
            </w:r>
          </w:p>
          <w:p w14:paraId="4E8AF938" w14:textId="77777777" w:rsidR="006F4CA2" w:rsidRPr="007A7CDE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sz w:val="24"/>
                <w:szCs w:val="24"/>
                <w:lang w:val="en-US"/>
              </w:rPr>
              <w:t>QUALITIES)</w:t>
            </w:r>
          </w:p>
          <w:p w14:paraId="4487AC97" w14:textId="77777777" w:rsidR="006F4CA2" w:rsidRPr="007A7CDE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  <w:p w14:paraId="7798CA44" w14:textId="77777777" w:rsidR="006F4CA2" w:rsidRPr="007A7CDE" w:rsidRDefault="006F4CA2" w:rsidP="007A7CDE">
            <w:pPr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  <w:p w14:paraId="49D82DDD" w14:textId="77777777" w:rsidR="000E4448" w:rsidRDefault="000E4448" w:rsidP="007A7CDE">
            <w:pPr>
              <w:ind w:right="80"/>
              <w:rPr>
                <w:rFonts w:ascii="Palatino Linotype" w:hAnsi="Palatino Linotype"/>
                <w:sz w:val="24"/>
                <w:szCs w:val="24"/>
              </w:rPr>
            </w:pPr>
          </w:p>
          <w:p w14:paraId="753E2225" w14:textId="77777777" w:rsidR="000E4448" w:rsidRDefault="000E4448" w:rsidP="007A7CDE">
            <w:pPr>
              <w:ind w:right="80"/>
              <w:rPr>
                <w:rFonts w:ascii="Palatino Linotype" w:hAnsi="Palatino Linotype"/>
                <w:sz w:val="24"/>
                <w:szCs w:val="24"/>
              </w:rPr>
            </w:pPr>
          </w:p>
          <w:p w14:paraId="7DAB8DFF" w14:textId="77777777" w:rsidR="000E4448" w:rsidRDefault="000E4448" w:rsidP="007A7CDE">
            <w:pPr>
              <w:ind w:right="80"/>
              <w:rPr>
                <w:rFonts w:ascii="Palatino Linotype" w:hAnsi="Palatino Linotype"/>
                <w:sz w:val="24"/>
                <w:szCs w:val="24"/>
              </w:rPr>
            </w:pPr>
          </w:p>
          <w:p w14:paraId="1BBBE6AF" w14:textId="77777777" w:rsidR="000E4448" w:rsidRDefault="000E4448" w:rsidP="007A7CDE">
            <w:pPr>
              <w:ind w:right="80"/>
              <w:rPr>
                <w:rFonts w:ascii="Palatino Linotype" w:hAnsi="Palatino Linotype"/>
                <w:sz w:val="24"/>
                <w:szCs w:val="24"/>
              </w:rPr>
            </w:pPr>
          </w:p>
          <w:p w14:paraId="23F4EF21" w14:textId="39736A25" w:rsidR="000E4448" w:rsidRPr="000E4448" w:rsidRDefault="000E4448" w:rsidP="007A7CDE">
            <w:pPr>
              <w:ind w:right="80"/>
              <w:rPr>
                <w:rFonts w:ascii="Palatino Linotype" w:hAnsi="Palatino Linotype"/>
                <w:sz w:val="24"/>
                <w:szCs w:val="24"/>
              </w:rPr>
            </w:pPr>
          </w:p>
        </w:tc>
        <w:tc>
          <w:tcPr>
            <w:tcW w:w="1803" w:type="pct"/>
            <w:gridSpan w:val="2"/>
            <w:vAlign w:val="center"/>
          </w:tcPr>
          <w:p w14:paraId="06868967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az-Latn-AZ"/>
              </w:rPr>
              <w:t>İ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ş təcrübəsi / Work Experience </w:t>
            </w:r>
          </w:p>
          <w:p w14:paraId="7251E1AC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(illərdə göstərin, note in years)</w:t>
            </w:r>
          </w:p>
        </w:tc>
        <w:tc>
          <w:tcPr>
            <w:tcW w:w="646" w:type="pct"/>
            <w:gridSpan w:val="2"/>
            <w:vAlign w:val="center"/>
          </w:tcPr>
          <w:p w14:paraId="4A4B7899" w14:textId="1479E51D" w:rsidR="006F4CA2" w:rsidRPr="007A7CDE" w:rsidRDefault="004F64BF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sdt>
              <w:sdtPr>
                <w:rPr>
                  <w:rFonts w:ascii="Palatino Linotype" w:eastAsia="MS Gothic" w:hAnsi="Palatino Linotype" w:cs="Arial"/>
                  <w:color w:val="0070C0"/>
                  <w:sz w:val="24"/>
                  <w:szCs w:val="24"/>
                  <w:lang w:val="en-US"/>
                </w:rPr>
                <w:id w:val="-12575925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B1D" w:rsidRPr="007A7CDE">
                  <w:rPr>
                    <w:rFonts w:ascii="MS Gothic" w:eastAsia="MS Gothic" w:hAnsi="MS Gothic" w:cs="Arial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="006F4CA2"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</w:t>
            </w:r>
          </w:p>
          <w:p w14:paraId="4C5E5BD3" w14:textId="77777777" w:rsidR="006F4CA2" w:rsidRPr="007A7CDE" w:rsidRDefault="006F4CA2" w:rsidP="007A7CDE">
            <w:pPr>
              <w:ind w:right="-568"/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Bəli  </w:t>
            </w:r>
            <w:r w:rsidRPr="007A7CDE">
              <w:rPr>
                <w:rFonts w:ascii="Palatino Linotype" w:eastAsia="MS Gothic" w:hAnsi="Palatino Linotype" w:cs="Arial"/>
                <w:color w:val="0070C0"/>
                <w:sz w:val="24"/>
                <w:szCs w:val="24"/>
                <w:lang w:val="az-Cyrl-AZ"/>
              </w:rPr>
              <w:t xml:space="preserve"> </w:t>
            </w:r>
            <w:r w:rsidRPr="007A7CDE">
              <w:rPr>
                <w:rFonts w:ascii="Palatino Linotype" w:eastAsia="MS Gothic" w:hAnsi="Palatino Linotype" w:cs="Arial"/>
                <w:color w:val="0070C0"/>
                <w:sz w:val="24"/>
                <w:szCs w:val="24"/>
                <w:lang w:val="en-US"/>
              </w:rPr>
              <w:t xml:space="preserve"> </w:t>
            </w: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>/</w:t>
            </w:r>
          </w:p>
          <w:p w14:paraId="5AF58A1D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7A7CDE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Yes</w:t>
            </w:r>
            <w:r w:rsidRPr="007A7CDE">
              <w:rPr>
                <w:rFonts w:ascii="Palatino Linotype" w:eastAsia="MS Gothic" w:hAnsi="Palatino Linotype" w:cs="Arial"/>
                <w:color w:val="0070C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55" w:type="pct"/>
            <w:vAlign w:val="center"/>
          </w:tcPr>
          <w:p w14:paraId="18C059EC" w14:textId="77777777" w:rsidR="006F4CA2" w:rsidRPr="000E4448" w:rsidRDefault="004F64BF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968635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4CA2"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6F4CA2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</w:p>
          <w:p w14:paraId="26466EFB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Xeyr </w:t>
            </w:r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/ </w:t>
            </w:r>
          </w:p>
          <w:p w14:paraId="771C4828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No   </w:t>
            </w:r>
            <w:r w:rsidRPr="000E4448">
              <w:rPr>
                <w:rFonts w:ascii="Palatino Linotype" w:hAnsi="Palatino Linotype"/>
                <w:sz w:val="24"/>
                <w:szCs w:val="24"/>
                <w:lang w:val="az-Cyrl-AZ"/>
              </w:rPr>
              <w:t xml:space="preserve">     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 </w:t>
            </w:r>
            <w:r w:rsidRPr="000E4448">
              <w:rPr>
                <w:rFonts w:ascii="Palatino Linotype" w:hAnsi="Palatino Linotype" w:cs="Segoe UI Symbol"/>
                <w:sz w:val="24"/>
                <w:szCs w:val="24"/>
                <w:lang w:val="en-US"/>
              </w:rPr>
              <w:t xml:space="preserve">    </w:t>
            </w:r>
          </w:p>
        </w:tc>
      </w:tr>
      <w:tr w:rsidR="006F4CA2" w:rsidRPr="000E4448" w14:paraId="2C96288C" w14:textId="77777777" w:rsidTr="007A7CDE">
        <w:trPr>
          <w:trHeight w:val="611"/>
        </w:trPr>
        <w:tc>
          <w:tcPr>
            <w:tcW w:w="1896" w:type="pct"/>
            <w:vMerge/>
            <w:vAlign w:val="center"/>
          </w:tcPr>
          <w:p w14:paraId="5DCA1287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</w:tc>
        <w:tc>
          <w:tcPr>
            <w:tcW w:w="1803" w:type="pct"/>
            <w:gridSpan w:val="2"/>
            <w:vAlign w:val="center"/>
          </w:tcPr>
          <w:p w14:paraId="2C35A8B3" w14:textId="77777777" w:rsidR="006F4CA2" w:rsidRPr="000E4448" w:rsidRDefault="006F4CA2" w:rsidP="007A7CDE">
            <w:pPr>
              <w:ind w:right="-568"/>
              <w:jc w:val="center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Bacarıq / Skills</w:t>
            </w:r>
          </w:p>
        </w:tc>
        <w:tc>
          <w:tcPr>
            <w:tcW w:w="1301" w:type="pct"/>
            <w:gridSpan w:val="3"/>
            <w:vAlign w:val="center"/>
          </w:tcPr>
          <w:p w14:paraId="2CB13341" w14:textId="77777777" w:rsidR="009227B1" w:rsidRDefault="006F4CA2" w:rsidP="009227B1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az-Latn-AZ"/>
              </w:rPr>
              <w:t>Şəxsi keyfiyyətlər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/</w:t>
            </w:r>
          </w:p>
          <w:p w14:paraId="53ACF093" w14:textId="568E862F" w:rsidR="006F4CA2" w:rsidRPr="000E4448" w:rsidRDefault="006F4CA2" w:rsidP="009227B1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Personal</w:t>
            </w:r>
            <w:r w:rsidR="009227B1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</w:t>
            </w:r>
            <w:r w:rsidR="00520361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Q</w:t>
            </w: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ualities</w:t>
            </w:r>
          </w:p>
        </w:tc>
      </w:tr>
      <w:tr w:rsidR="006F4CA2" w:rsidRPr="004F64BF" w14:paraId="0BEDF813" w14:textId="77777777" w:rsidTr="007A7CDE">
        <w:trPr>
          <w:trHeight w:val="458"/>
        </w:trPr>
        <w:tc>
          <w:tcPr>
            <w:tcW w:w="1896" w:type="pct"/>
            <w:vMerge/>
            <w:vAlign w:val="center"/>
          </w:tcPr>
          <w:p w14:paraId="179E40FA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</w:tc>
        <w:tc>
          <w:tcPr>
            <w:tcW w:w="1803" w:type="pct"/>
            <w:gridSpan w:val="2"/>
            <w:vAlign w:val="center"/>
          </w:tcPr>
          <w:p w14:paraId="15083909" w14:textId="77777777" w:rsidR="008C6B1D" w:rsidRPr="009227B1" w:rsidRDefault="008C6B1D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Knowledge of Project Management (Methodologies Waterfall/Agile)</w:t>
            </w:r>
          </w:p>
          <w:p w14:paraId="6B2E90A9" w14:textId="77777777" w:rsidR="003D350E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Requirements Analysis / Documentation</w:t>
            </w:r>
          </w:p>
          <w:p w14:paraId="09FE2892" w14:textId="77777777" w:rsidR="000E4448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Good communications skills, with customers, team and stakeholders</w:t>
            </w:r>
          </w:p>
          <w:p w14:paraId="1C364049" w14:textId="245070BB" w:rsidR="003D350E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2+ years’ experience managing IT and Telecom projects</w:t>
            </w:r>
          </w:p>
          <w:p w14:paraId="684CED22" w14:textId="477CA0E7" w:rsidR="003D350E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Solid understanding of IT application and web development projects and concepts as they relate to business objectives</w:t>
            </w:r>
          </w:p>
          <w:p w14:paraId="6A322F87" w14:textId="05E20ED1" w:rsidR="003D350E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Strong analytical and problem-solving skills</w:t>
            </w:r>
          </w:p>
          <w:p w14:paraId="225649C0" w14:textId="6C9031D3" w:rsidR="003D350E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Highly motivated, hands-on and results-oriented</w:t>
            </w:r>
          </w:p>
          <w:p w14:paraId="63582051" w14:textId="60A427E3" w:rsidR="003D350E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Must be able to work under pressure and meet deadlines, while maintaining a positive attitude and providing exemplary customer service</w:t>
            </w:r>
          </w:p>
          <w:p w14:paraId="2D2F808D" w14:textId="44F2E2B7" w:rsidR="003D350E" w:rsidRPr="009227B1" w:rsidRDefault="003D350E" w:rsidP="009227B1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Excellent verbal and written communication, presentation and prioritization skills</w:t>
            </w:r>
          </w:p>
        </w:tc>
        <w:tc>
          <w:tcPr>
            <w:tcW w:w="1301" w:type="pct"/>
            <w:gridSpan w:val="3"/>
            <w:vAlign w:val="center"/>
          </w:tcPr>
          <w:p w14:paraId="52FCA147" w14:textId="77777777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Attention to Details</w:t>
            </w:r>
          </w:p>
          <w:p w14:paraId="233DF1A5" w14:textId="77777777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Cooperation and Teamwork</w:t>
            </w:r>
          </w:p>
          <w:p w14:paraId="477875B8" w14:textId="6C0F5507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Leadership and Control</w:t>
            </w:r>
          </w:p>
          <w:p w14:paraId="73490090" w14:textId="6A53CCC3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 xml:space="preserve">Negotiation </w:t>
            </w:r>
          </w:p>
          <w:p w14:paraId="52A783A8" w14:textId="6EE2BAD5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Problem Solving</w:t>
            </w:r>
          </w:p>
          <w:p w14:paraId="7F729ADF" w14:textId="16FF2155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Flexibility</w:t>
            </w:r>
          </w:p>
          <w:p w14:paraId="6AAC4ADB" w14:textId="63E83B41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Personal Contact and Communication Skills</w:t>
            </w:r>
          </w:p>
          <w:p w14:paraId="6EC0987C" w14:textId="69E196AF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Positive Attitude</w:t>
            </w:r>
          </w:p>
          <w:p w14:paraId="6DA6C095" w14:textId="1365BDFC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Strong Work Ethic</w:t>
            </w:r>
          </w:p>
          <w:p w14:paraId="313717EE" w14:textId="467193F5" w:rsidR="008C6B1D" w:rsidRPr="009227B1" w:rsidRDefault="008C6B1D" w:rsidP="007A7CDE">
            <w:pPr>
              <w:pStyle w:val="ListParagraph"/>
              <w:numPr>
                <w:ilvl w:val="0"/>
                <w:numId w:val="21"/>
              </w:numPr>
              <w:ind w:left="160" w:right="70" w:hanging="16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  <w:t>The ability to remain flexible and calm under pressure and in the face of a tight deadline</w:t>
            </w:r>
          </w:p>
          <w:p w14:paraId="126370E0" w14:textId="6F1DF435" w:rsidR="006F4CA2" w:rsidRPr="009227B1" w:rsidRDefault="006F4CA2" w:rsidP="003D350E">
            <w:pPr>
              <w:pStyle w:val="ListParagraph"/>
              <w:ind w:left="160" w:right="7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az-Latn-AZ"/>
              </w:rPr>
            </w:pPr>
          </w:p>
        </w:tc>
      </w:tr>
      <w:tr w:rsidR="006F4CA2" w:rsidRPr="004F64BF" w14:paraId="17D0F7CE" w14:textId="77777777" w:rsidTr="007A7CDE">
        <w:trPr>
          <w:trHeight w:val="526"/>
        </w:trPr>
        <w:tc>
          <w:tcPr>
            <w:tcW w:w="1896" w:type="pct"/>
            <w:vAlign w:val="center"/>
          </w:tcPr>
          <w:p w14:paraId="57E88756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  <w:t>Əsas vəzifə öhdəlikləri/ Main Job responsibilities</w:t>
            </w:r>
          </w:p>
          <w:p w14:paraId="0E9CCC95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3C408EFC" w14:textId="26C8246A" w:rsidR="007A7CDE" w:rsidRPr="009227B1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>Manage IT and Telecom projects (initiating, planning, execution, monitoring, closing)</w:t>
            </w:r>
          </w:p>
          <w:p w14:paraId="13BA35DD" w14:textId="6729B2F9" w:rsidR="007A7CDE" w:rsidRPr="009227B1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>Oversees and has accountability for the successful completion of all aspects of the project</w:t>
            </w:r>
          </w:p>
          <w:p w14:paraId="69B10A5E" w14:textId="45C3EAB3" w:rsidR="007A7CDE" w:rsidRPr="009227B1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>Ability to effectively communicate with all project sponsor and stakeholders</w:t>
            </w:r>
          </w:p>
          <w:p w14:paraId="47E7A2FF" w14:textId="080FB29E" w:rsidR="007A7CDE" w:rsidRPr="009227B1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>Practical experience gathering, identifying and documenting software and business requirements; including reviewing and evaluating project activities progress and results to ensure timelines are met</w:t>
            </w:r>
          </w:p>
          <w:p w14:paraId="1C64EB3A" w14:textId="5D4405DA" w:rsidR="007A7CDE" w:rsidRPr="009227B1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>Critically evaluate information gathered from multiple sources and reconcile conflicts</w:t>
            </w:r>
          </w:p>
          <w:p w14:paraId="66A0DAB2" w14:textId="15A16DB7" w:rsidR="007A7CDE" w:rsidRPr="009227B1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9227B1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lastRenderedPageBreak/>
              <w:t>Proven analytical skills while engaged in multiple initiatives simultaneously</w:t>
            </w:r>
          </w:p>
          <w:p w14:paraId="43F2DB92" w14:textId="6CFAC012" w:rsidR="007A7CDE" w:rsidRPr="000B498E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0B498E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>Conducts project meetings and is responsible for project tracking and analysis, providing project status reports</w:t>
            </w:r>
          </w:p>
          <w:p w14:paraId="56DE4202" w14:textId="0D362E2A" w:rsidR="007A7CDE" w:rsidRPr="000B498E" w:rsidRDefault="007A7CDE" w:rsidP="007A7CDE">
            <w:pPr>
              <w:pStyle w:val="ListParagraph"/>
              <w:numPr>
                <w:ilvl w:val="0"/>
                <w:numId w:val="21"/>
              </w:numPr>
              <w:ind w:left="240" w:hanging="180"/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</w:pPr>
            <w:r w:rsidRPr="000B498E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 xml:space="preserve">Experience in running stories in </w:t>
            </w:r>
            <w:proofErr w:type="gramStart"/>
            <w:r w:rsidRPr="000B498E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>a</w:t>
            </w:r>
            <w:proofErr w:type="gramEnd"/>
            <w:r w:rsidRPr="000B498E">
              <w:rPr>
                <w:rFonts w:ascii="Palatino Linotype" w:eastAsia="MS Mincho" w:hAnsi="Palatino Linotype"/>
                <w:i/>
                <w:color w:val="0070C0"/>
                <w:sz w:val="24"/>
                <w:szCs w:val="24"/>
                <w:lang w:val="en-US"/>
              </w:rPr>
              <w:t xml:space="preserve"> issues tracking software and management tools</w:t>
            </w:r>
          </w:p>
          <w:p w14:paraId="3061178B" w14:textId="34157433" w:rsidR="00C60F96" w:rsidRPr="000B498E" w:rsidRDefault="007A7CDE" w:rsidP="000B498E">
            <w:pPr>
              <w:rPr>
                <w:rFonts w:ascii="Palatino Linotype" w:hAnsi="Palatino Linotype"/>
                <w:i/>
                <w:color w:val="0070C0"/>
                <w:sz w:val="24"/>
                <w:szCs w:val="24"/>
                <w:highlight w:val="yellow"/>
                <w:lang w:val="en-US"/>
              </w:rPr>
            </w:pPr>
            <w:r w:rsidRPr="000B498E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Ensure additions and changes from original requirements are documented and disseminated to the client and work teams</w:t>
            </w:r>
          </w:p>
        </w:tc>
      </w:tr>
      <w:tr w:rsidR="006F4CA2" w:rsidRPr="004F64BF" w14:paraId="24A36B88" w14:textId="77777777" w:rsidTr="007A7CDE">
        <w:trPr>
          <w:trHeight w:val="526"/>
        </w:trPr>
        <w:tc>
          <w:tcPr>
            <w:tcW w:w="1896" w:type="pct"/>
            <w:vAlign w:val="center"/>
          </w:tcPr>
          <w:p w14:paraId="46BF582D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  <w:p w14:paraId="35A694FC" w14:textId="77777777" w:rsidR="006F4CA2" w:rsidRPr="000E4448" w:rsidRDefault="006F4CA2" w:rsidP="007A7CDE">
            <w:pPr>
              <w:ind w:right="80"/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</w:pPr>
            <w:r w:rsidRPr="000E4448"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  <w:t>Əmək haqqı diapazonu / Salary range</w:t>
            </w:r>
          </w:p>
        </w:tc>
        <w:tc>
          <w:tcPr>
            <w:tcW w:w="3104" w:type="pct"/>
            <w:gridSpan w:val="5"/>
            <w:vAlign w:val="center"/>
          </w:tcPr>
          <w:p w14:paraId="52AE4AD5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  <w:p w14:paraId="0379AB91" w14:textId="6C392FB8" w:rsidR="006F4CA2" w:rsidRPr="000E4448" w:rsidRDefault="009227B1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  <w:r w:rsidRPr="009227B1">
              <w:rPr>
                <w:rFonts w:ascii="Palatino Linotype" w:hAnsi="Palatino Linotype"/>
                <w:b/>
                <w:i/>
                <w:color w:val="0070C0"/>
                <w:sz w:val="24"/>
                <w:szCs w:val="24"/>
                <w:lang w:val="en-US"/>
              </w:rPr>
              <w:t>1800-2000 net</w:t>
            </w:r>
            <w:r w:rsidR="006F4CA2" w:rsidRPr="009227B1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 </w:t>
            </w:r>
            <w:r w:rsidR="004F64BF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>(net</w:t>
            </w:r>
            <w:r w:rsidR="006F4CA2"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\gross) AZN   </w:t>
            </w:r>
          </w:p>
          <w:p w14:paraId="6DB79983" w14:textId="77777777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lang w:val="en-US"/>
              </w:rPr>
            </w:pPr>
          </w:p>
          <w:p w14:paraId="37892D80" w14:textId="479D90FD" w:rsidR="006F4CA2" w:rsidRPr="000E4448" w:rsidRDefault="006F4CA2" w:rsidP="007A7CDE">
            <w:pPr>
              <w:ind w:right="-568"/>
              <w:rPr>
                <w:rFonts w:ascii="Palatino Linotype" w:hAnsi="Palatino Linotype"/>
                <w:sz w:val="24"/>
                <w:szCs w:val="24"/>
                <w:highlight w:val="yellow"/>
                <w:lang w:val="en-US"/>
              </w:rPr>
            </w:pPr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per week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127444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per hour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462395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</w:t>
            </w:r>
            <w:r w:rsidRPr="009227B1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>per mo</w:t>
            </w:r>
            <w:r w:rsidR="004F64BF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>n</w:t>
            </w:r>
            <w:r w:rsidRPr="009227B1">
              <w:rPr>
                <w:rFonts w:ascii="Palatino Linotype" w:hAnsi="Palatino Linotype"/>
                <w:color w:val="0070C0"/>
                <w:sz w:val="24"/>
                <w:szCs w:val="24"/>
                <w:lang w:val="en-US"/>
              </w:rPr>
              <w:t xml:space="preserve">th  </w:t>
            </w:r>
            <w:sdt>
              <w:sdtPr>
                <w:rPr>
                  <w:rFonts w:ascii="Palatino Linotype" w:hAnsi="Palatino Linotype"/>
                  <w:color w:val="0070C0"/>
                  <w:sz w:val="24"/>
                  <w:szCs w:val="24"/>
                  <w:lang w:val="en-US"/>
                </w:rPr>
                <w:id w:val="-9451476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7B1">
                  <w:rPr>
                    <w:rFonts w:ascii="MS Gothic" w:eastAsia="MS Gothic" w:hAnsi="MS Gothic" w:hint="eastAsia"/>
                    <w:color w:val="0070C0"/>
                    <w:sz w:val="24"/>
                    <w:szCs w:val="24"/>
                    <w:lang w:val="en-US"/>
                  </w:rPr>
                  <w:t>☒</w:t>
                </w:r>
              </w:sdtContent>
            </w:sdt>
            <w:r w:rsidRPr="000E4448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  other </w:t>
            </w:r>
            <w:sdt>
              <w:sdtPr>
                <w:rPr>
                  <w:rFonts w:ascii="Palatino Linotype" w:hAnsi="Palatino Linotype"/>
                  <w:sz w:val="24"/>
                  <w:szCs w:val="24"/>
                  <w:lang w:val="en-US"/>
                </w:rPr>
                <w:id w:val="-858350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4448">
                  <w:rPr>
                    <w:rFonts w:ascii="MS Mincho" w:hAnsi="MS Mincho" w:cs="MS Mincho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0E4448">
              <w:rPr>
                <w:rFonts w:ascii="Palatino Linotype" w:hAnsi="Palatino Linotype"/>
                <w:color w:val="FF0000"/>
                <w:sz w:val="24"/>
                <w:szCs w:val="24"/>
                <w:lang w:val="en-US"/>
              </w:rPr>
              <w:t xml:space="preserve">   </w:t>
            </w:r>
            <w:r w:rsidRPr="000E4448">
              <w:rPr>
                <w:rFonts w:ascii="Palatino Linotype" w:hAnsi="Palatino Linotype"/>
                <w:sz w:val="24"/>
                <w:szCs w:val="24"/>
                <w:highlight w:val="yellow"/>
                <w:lang w:val="en-US"/>
              </w:rPr>
              <w:t xml:space="preserve">                 </w:t>
            </w:r>
          </w:p>
        </w:tc>
      </w:tr>
      <w:tr w:rsidR="006F4CA2" w:rsidRPr="000E4448" w14:paraId="40A9B5E0" w14:textId="77777777" w:rsidTr="007A7CDE">
        <w:trPr>
          <w:trHeight w:val="526"/>
        </w:trPr>
        <w:tc>
          <w:tcPr>
            <w:tcW w:w="1896" w:type="pct"/>
            <w:vAlign w:val="center"/>
          </w:tcPr>
          <w:p w14:paraId="6B4620AC" w14:textId="20033F83" w:rsidR="00C60F96" w:rsidRPr="009227B1" w:rsidRDefault="006F4CA2" w:rsidP="007A7CDE">
            <w:pPr>
              <w:ind w:right="80"/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</w:pPr>
            <w:r w:rsidRPr="009227B1"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  <w:t>Təklif olunan Güzəştlər/Benefits</w:t>
            </w:r>
            <w:r w:rsidRPr="009227B1">
              <w:rPr>
                <w:rFonts w:ascii="Palatino Linotype" w:hAnsi="Palatino Linotype"/>
                <w:sz w:val="24"/>
                <w:szCs w:val="24"/>
                <w:lang w:val="en-US"/>
              </w:rPr>
              <w:t xml:space="preserve"> offered</w:t>
            </w:r>
          </w:p>
          <w:p w14:paraId="161464EF" w14:textId="77777777" w:rsidR="00C60F96" w:rsidRPr="009227B1" w:rsidRDefault="00C60F96" w:rsidP="007A7CDE">
            <w:pPr>
              <w:ind w:right="80"/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</w:pPr>
          </w:p>
          <w:p w14:paraId="2FC7CC67" w14:textId="77777777" w:rsidR="00C60F96" w:rsidRPr="009227B1" w:rsidRDefault="00C60F96" w:rsidP="007A7CDE">
            <w:pPr>
              <w:ind w:right="80"/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</w:pPr>
          </w:p>
          <w:p w14:paraId="2C6106B1" w14:textId="2770DC7F" w:rsidR="00C60F96" w:rsidRPr="009227B1" w:rsidRDefault="00C60F96" w:rsidP="007A7CDE">
            <w:pPr>
              <w:ind w:right="80"/>
              <w:rPr>
                <w:rFonts w:ascii="Palatino Linotype" w:hAnsi="Palatino Linotype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3104" w:type="pct"/>
            <w:gridSpan w:val="5"/>
            <w:vAlign w:val="center"/>
          </w:tcPr>
          <w:p w14:paraId="214A7651" w14:textId="51893D6B" w:rsidR="006F4CA2" w:rsidRPr="009227B1" w:rsidRDefault="008C6B1D" w:rsidP="007A7CDE">
            <w:pPr>
              <w:ind w:right="-568"/>
              <w:rPr>
                <w:rFonts w:ascii="Palatino Linotype" w:hAnsi="Palatino Linotype"/>
                <w:i/>
                <w:sz w:val="24"/>
                <w:szCs w:val="24"/>
                <w:lang w:val="en-US"/>
              </w:rPr>
            </w:pPr>
            <w:r w:rsidRPr="009227B1">
              <w:rPr>
                <w:rFonts w:ascii="Palatino Linotype" w:hAnsi="Palatino Linotype"/>
                <w:i/>
                <w:color w:val="0070C0"/>
                <w:sz w:val="24"/>
                <w:szCs w:val="24"/>
                <w:lang w:val="en-US"/>
              </w:rPr>
              <w:t>Mobile numbers</w:t>
            </w:r>
            <w:bookmarkStart w:id="0" w:name="_GoBack"/>
            <w:bookmarkEnd w:id="0"/>
          </w:p>
        </w:tc>
      </w:tr>
    </w:tbl>
    <w:p w14:paraId="0121768F" w14:textId="77777777" w:rsidR="00E4063C" w:rsidRPr="000E4448" w:rsidRDefault="00E4063C" w:rsidP="00E4063C">
      <w:pPr>
        <w:widowControl w:val="0"/>
        <w:tabs>
          <w:tab w:val="left" w:pos="0"/>
          <w:tab w:val="left" w:pos="709"/>
          <w:tab w:val="left" w:pos="993"/>
        </w:tabs>
        <w:suppressAutoHyphens/>
        <w:spacing w:after="20"/>
        <w:jc w:val="both"/>
        <w:rPr>
          <w:rFonts w:ascii="Palatino Linotype" w:eastAsia="Times New Roman" w:hAnsi="Palatino Linotype" w:cs="Times New Roman"/>
          <w:color w:val="548DD4" w:themeColor="text2" w:themeTint="99"/>
          <w:sz w:val="24"/>
          <w:szCs w:val="24"/>
        </w:rPr>
      </w:pPr>
    </w:p>
    <w:p w14:paraId="6D6668FE" w14:textId="77777777" w:rsidR="00384A02" w:rsidRPr="000E4448" w:rsidRDefault="00384A02" w:rsidP="00E4063C">
      <w:pPr>
        <w:widowControl w:val="0"/>
        <w:tabs>
          <w:tab w:val="left" w:pos="0"/>
          <w:tab w:val="left" w:pos="709"/>
          <w:tab w:val="left" w:pos="993"/>
        </w:tabs>
        <w:suppressAutoHyphens/>
        <w:spacing w:after="20"/>
        <w:jc w:val="both"/>
        <w:rPr>
          <w:rFonts w:ascii="Palatino Linotype" w:eastAsia="Times New Roman" w:hAnsi="Palatino Linotype" w:cs="Times New Roman"/>
          <w:color w:val="548DD4" w:themeColor="text2" w:themeTint="99"/>
          <w:sz w:val="24"/>
          <w:szCs w:val="24"/>
          <w:lang w:val="az-Latn-AZ"/>
        </w:rPr>
      </w:pPr>
    </w:p>
    <w:p w14:paraId="0CD6C23A" w14:textId="77777777" w:rsidR="00384A02" w:rsidRPr="000E4448" w:rsidRDefault="00384A02" w:rsidP="00E4063C">
      <w:pPr>
        <w:widowControl w:val="0"/>
        <w:tabs>
          <w:tab w:val="left" w:pos="0"/>
          <w:tab w:val="left" w:pos="709"/>
          <w:tab w:val="left" w:pos="993"/>
        </w:tabs>
        <w:suppressAutoHyphens/>
        <w:spacing w:after="20"/>
        <w:jc w:val="both"/>
        <w:rPr>
          <w:rFonts w:ascii="Palatino Linotype" w:eastAsia="Times New Roman" w:hAnsi="Palatino Linotype" w:cs="Times New Roman"/>
          <w:color w:val="548DD4" w:themeColor="text2" w:themeTint="99"/>
          <w:sz w:val="24"/>
          <w:szCs w:val="24"/>
          <w:lang w:val="az-Latn-AZ"/>
        </w:rPr>
      </w:pPr>
    </w:p>
    <w:sectPr w:rsidR="00384A02" w:rsidRPr="000E4448" w:rsidSect="008C6B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F5E43"/>
    <w:multiLevelType w:val="hybridMultilevel"/>
    <w:tmpl w:val="4B987A48"/>
    <w:lvl w:ilvl="0" w:tplc="179403E8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A2C3146"/>
    <w:multiLevelType w:val="hybridMultilevel"/>
    <w:tmpl w:val="F33A830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C7500"/>
    <w:multiLevelType w:val="hybridMultilevel"/>
    <w:tmpl w:val="3E5E22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B4EEC"/>
    <w:multiLevelType w:val="multilevel"/>
    <w:tmpl w:val="142888E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934B55"/>
    <w:multiLevelType w:val="hybridMultilevel"/>
    <w:tmpl w:val="87FC48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F0C28F1"/>
    <w:multiLevelType w:val="hybridMultilevel"/>
    <w:tmpl w:val="D6449942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4A67F3D"/>
    <w:multiLevelType w:val="hybridMultilevel"/>
    <w:tmpl w:val="1CB0EC7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4C51B70"/>
    <w:multiLevelType w:val="multilevel"/>
    <w:tmpl w:val="E7043564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.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1800"/>
      </w:pPr>
      <w:rPr>
        <w:rFonts w:hint="default"/>
      </w:rPr>
    </w:lvl>
  </w:abstractNum>
  <w:abstractNum w:abstractNumId="8" w15:restartNumberingAfterBreak="0">
    <w:nsid w:val="41884CBD"/>
    <w:multiLevelType w:val="hybridMultilevel"/>
    <w:tmpl w:val="F2E84890"/>
    <w:lvl w:ilvl="0" w:tplc="0548DE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082EF8"/>
    <w:multiLevelType w:val="hybridMultilevel"/>
    <w:tmpl w:val="2E249512"/>
    <w:lvl w:ilvl="0" w:tplc="1DB0740A">
      <w:start w:val="26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670638"/>
    <w:multiLevelType w:val="hybridMultilevel"/>
    <w:tmpl w:val="6ACEB9E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AFD7F7C"/>
    <w:multiLevelType w:val="hybridMultilevel"/>
    <w:tmpl w:val="E9FCFC06"/>
    <w:lvl w:ilvl="0" w:tplc="F8848638">
      <w:start w:val="1"/>
      <w:numFmt w:val="decimal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221" w:hanging="360"/>
      </w:pPr>
    </w:lvl>
    <w:lvl w:ilvl="2" w:tplc="0419001B" w:tentative="1">
      <w:start w:val="1"/>
      <w:numFmt w:val="lowerRoman"/>
      <w:lvlText w:val="%3."/>
      <w:lvlJc w:val="right"/>
      <w:pPr>
        <w:ind w:left="1941" w:hanging="180"/>
      </w:pPr>
    </w:lvl>
    <w:lvl w:ilvl="3" w:tplc="0419000F" w:tentative="1">
      <w:start w:val="1"/>
      <w:numFmt w:val="decimal"/>
      <w:lvlText w:val="%4."/>
      <w:lvlJc w:val="left"/>
      <w:pPr>
        <w:ind w:left="2661" w:hanging="360"/>
      </w:pPr>
    </w:lvl>
    <w:lvl w:ilvl="4" w:tplc="04190019" w:tentative="1">
      <w:start w:val="1"/>
      <w:numFmt w:val="lowerLetter"/>
      <w:lvlText w:val="%5."/>
      <w:lvlJc w:val="left"/>
      <w:pPr>
        <w:ind w:left="3381" w:hanging="360"/>
      </w:pPr>
    </w:lvl>
    <w:lvl w:ilvl="5" w:tplc="0419001B" w:tentative="1">
      <w:start w:val="1"/>
      <w:numFmt w:val="lowerRoman"/>
      <w:lvlText w:val="%6."/>
      <w:lvlJc w:val="right"/>
      <w:pPr>
        <w:ind w:left="4101" w:hanging="180"/>
      </w:pPr>
    </w:lvl>
    <w:lvl w:ilvl="6" w:tplc="0419000F" w:tentative="1">
      <w:start w:val="1"/>
      <w:numFmt w:val="decimal"/>
      <w:lvlText w:val="%7."/>
      <w:lvlJc w:val="left"/>
      <w:pPr>
        <w:ind w:left="4821" w:hanging="360"/>
      </w:pPr>
    </w:lvl>
    <w:lvl w:ilvl="7" w:tplc="04190019" w:tentative="1">
      <w:start w:val="1"/>
      <w:numFmt w:val="lowerLetter"/>
      <w:lvlText w:val="%8."/>
      <w:lvlJc w:val="left"/>
      <w:pPr>
        <w:ind w:left="5541" w:hanging="360"/>
      </w:pPr>
    </w:lvl>
    <w:lvl w:ilvl="8" w:tplc="041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2" w15:restartNumberingAfterBreak="0">
    <w:nsid w:val="4F1C3CFB"/>
    <w:multiLevelType w:val="hybridMultilevel"/>
    <w:tmpl w:val="2C4E347A"/>
    <w:lvl w:ilvl="0" w:tplc="E13A30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50E355DD"/>
    <w:multiLevelType w:val="multilevel"/>
    <w:tmpl w:val="51EE8D6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52E604D4"/>
    <w:multiLevelType w:val="hybridMultilevel"/>
    <w:tmpl w:val="CE588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E1311D"/>
    <w:multiLevelType w:val="multilevel"/>
    <w:tmpl w:val="B3DECD6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BF57EBE"/>
    <w:multiLevelType w:val="hybridMultilevel"/>
    <w:tmpl w:val="6C2E86C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823A87"/>
    <w:multiLevelType w:val="multilevel"/>
    <w:tmpl w:val="C7C6754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3410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6094698"/>
    <w:multiLevelType w:val="multilevel"/>
    <w:tmpl w:val="F694337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ABC72A6"/>
    <w:multiLevelType w:val="multilevel"/>
    <w:tmpl w:val="40DEF8E4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CC34F57"/>
    <w:multiLevelType w:val="hybridMultilevel"/>
    <w:tmpl w:val="48404F7E"/>
    <w:lvl w:ilvl="0" w:tplc="0F3E2A9E">
      <w:start w:val="1"/>
      <w:numFmt w:val="decimal"/>
      <w:lvlText w:val="%1."/>
      <w:lvlJc w:val="left"/>
      <w:pPr>
        <w:ind w:left="360" w:hanging="360"/>
      </w:pPr>
      <w:rPr>
        <w:rFonts w:hint="default"/>
        <w:color w:val="333333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3C339C"/>
    <w:multiLevelType w:val="hybridMultilevel"/>
    <w:tmpl w:val="E67010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632CA8"/>
    <w:multiLevelType w:val="hybridMultilevel"/>
    <w:tmpl w:val="E4B6DDE2"/>
    <w:lvl w:ilvl="0" w:tplc="AD728150">
      <w:start w:val="1"/>
      <w:numFmt w:val="decimal"/>
      <w:lvlText w:val="%1)"/>
      <w:lvlJc w:val="left"/>
      <w:pPr>
        <w:ind w:left="928" w:hanging="360"/>
      </w:pPr>
      <w:rPr>
        <w:rFonts w:ascii="Palatino Linotype" w:eastAsia="Times New Roman" w:hAnsi="Palatino Linotype" w:cs="Times New Roman" w:hint="default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3" w15:restartNumberingAfterBreak="0">
    <w:nsid w:val="7D2F4255"/>
    <w:multiLevelType w:val="multilevel"/>
    <w:tmpl w:val="E418F6D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11"/>
  </w:num>
  <w:num w:numId="2">
    <w:abstractNumId w:val="17"/>
  </w:num>
  <w:num w:numId="3">
    <w:abstractNumId w:val="2"/>
  </w:num>
  <w:num w:numId="4">
    <w:abstractNumId w:val="21"/>
  </w:num>
  <w:num w:numId="5">
    <w:abstractNumId w:val="8"/>
  </w:num>
  <w:num w:numId="6">
    <w:abstractNumId w:val="13"/>
  </w:num>
  <w:num w:numId="7">
    <w:abstractNumId w:val="19"/>
  </w:num>
  <w:num w:numId="8">
    <w:abstractNumId w:val="7"/>
  </w:num>
  <w:num w:numId="9">
    <w:abstractNumId w:val="22"/>
  </w:num>
  <w:num w:numId="10">
    <w:abstractNumId w:val="0"/>
  </w:num>
  <w:num w:numId="11">
    <w:abstractNumId w:val="6"/>
  </w:num>
  <w:num w:numId="12">
    <w:abstractNumId w:val="10"/>
  </w:num>
  <w:num w:numId="13">
    <w:abstractNumId w:val="9"/>
  </w:num>
  <w:num w:numId="14">
    <w:abstractNumId w:val="15"/>
  </w:num>
  <w:num w:numId="15">
    <w:abstractNumId w:val="3"/>
  </w:num>
  <w:num w:numId="16">
    <w:abstractNumId w:val="18"/>
  </w:num>
  <w:num w:numId="17">
    <w:abstractNumId w:val="12"/>
  </w:num>
  <w:num w:numId="18">
    <w:abstractNumId w:val="23"/>
  </w:num>
  <w:num w:numId="19">
    <w:abstractNumId w:val="1"/>
  </w:num>
  <w:num w:numId="20">
    <w:abstractNumId w:val="20"/>
  </w:num>
  <w:num w:numId="21">
    <w:abstractNumId w:val="16"/>
  </w:num>
  <w:num w:numId="22">
    <w:abstractNumId w:val="14"/>
  </w:num>
  <w:num w:numId="23">
    <w:abstractNumId w:val="5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jKytDC0sDA0MzFR0lEKTi0uzszPAykwrAUAfB3/IiwAAAA="/>
  </w:docVars>
  <w:rsids>
    <w:rsidRoot w:val="00932ABF"/>
    <w:rsid w:val="00017EE6"/>
    <w:rsid w:val="000207C7"/>
    <w:rsid w:val="00041A54"/>
    <w:rsid w:val="0007064E"/>
    <w:rsid w:val="000B498E"/>
    <w:rsid w:val="000E4448"/>
    <w:rsid w:val="00116048"/>
    <w:rsid w:val="001171E1"/>
    <w:rsid w:val="00123701"/>
    <w:rsid w:val="002042AC"/>
    <w:rsid w:val="0028565F"/>
    <w:rsid w:val="003543F4"/>
    <w:rsid w:val="00372859"/>
    <w:rsid w:val="00384A02"/>
    <w:rsid w:val="003B1A6A"/>
    <w:rsid w:val="003D350E"/>
    <w:rsid w:val="003E06AA"/>
    <w:rsid w:val="003E38EC"/>
    <w:rsid w:val="00442B1C"/>
    <w:rsid w:val="00465F92"/>
    <w:rsid w:val="00474E53"/>
    <w:rsid w:val="004B4438"/>
    <w:rsid w:val="004E4B2B"/>
    <w:rsid w:val="004F64BF"/>
    <w:rsid w:val="00520361"/>
    <w:rsid w:val="00523A3F"/>
    <w:rsid w:val="0058645D"/>
    <w:rsid w:val="005A6B31"/>
    <w:rsid w:val="005F245F"/>
    <w:rsid w:val="00634940"/>
    <w:rsid w:val="00671A4B"/>
    <w:rsid w:val="00681175"/>
    <w:rsid w:val="00694291"/>
    <w:rsid w:val="006E0730"/>
    <w:rsid w:val="006F4CA2"/>
    <w:rsid w:val="00715EE5"/>
    <w:rsid w:val="00731F3E"/>
    <w:rsid w:val="00741C1B"/>
    <w:rsid w:val="007A5273"/>
    <w:rsid w:val="007A7CDE"/>
    <w:rsid w:val="007B1FBF"/>
    <w:rsid w:val="007B6728"/>
    <w:rsid w:val="007F23E8"/>
    <w:rsid w:val="008A358A"/>
    <w:rsid w:val="008C6B1D"/>
    <w:rsid w:val="009227B1"/>
    <w:rsid w:val="0092609C"/>
    <w:rsid w:val="00932ABF"/>
    <w:rsid w:val="009F013D"/>
    <w:rsid w:val="009F529F"/>
    <w:rsid w:val="00A0618F"/>
    <w:rsid w:val="00AE70FE"/>
    <w:rsid w:val="00B04C93"/>
    <w:rsid w:val="00B9496F"/>
    <w:rsid w:val="00BF07F6"/>
    <w:rsid w:val="00C00B53"/>
    <w:rsid w:val="00C24B46"/>
    <w:rsid w:val="00C27AA2"/>
    <w:rsid w:val="00C60F96"/>
    <w:rsid w:val="00CF3017"/>
    <w:rsid w:val="00D04DFA"/>
    <w:rsid w:val="00D57FDF"/>
    <w:rsid w:val="00D71C25"/>
    <w:rsid w:val="00D753EA"/>
    <w:rsid w:val="00DD1147"/>
    <w:rsid w:val="00DE304B"/>
    <w:rsid w:val="00E4063C"/>
    <w:rsid w:val="00E652F6"/>
    <w:rsid w:val="00E93A0E"/>
    <w:rsid w:val="00EA1166"/>
    <w:rsid w:val="00F374DC"/>
    <w:rsid w:val="00F52ACD"/>
    <w:rsid w:val="00F61431"/>
    <w:rsid w:val="00F81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F7444"/>
  <w15:docId w15:val="{8CB6601F-6272-4190-BC09-5A1D1C2B5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9496F"/>
    <w:pPr>
      <w:keepNext/>
      <w:numPr>
        <w:numId w:val="6"/>
      </w:numPr>
      <w:spacing w:before="120" w:after="0" w:line="240" w:lineRule="auto"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B9496F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ru-RU"/>
    </w:rPr>
  </w:style>
  <w:style w:type="paragraph" w:styleId="Heading9">
    <w:name w:val="heading 9"/>
    <w:basedOn w:val="Normal"/>
    <w:next w:val="Normal"/>
    <w:link w:val="Heading9Char"/>
    <w:qFormat/>
    <w:rsid w:val="00B9496F"/>
    <w:pPr>
      <w:spacing w:before="240" w:after="60" w:line="240" w:lineRule="auto"/>
      <w:outlineLvl w:val="8"/>
    </w:pPr>
    <w:rPr>
      <w:rFonts w:ascii="Arial" w:eastAsia="Times New Roman" w:hAnsi="Arial" w:cs="Arial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DFA"/>
    <w:pPr>
      <w:spacing w:after="0" w:line="240" w:lineRule="auto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D04DFA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A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A3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9496F"/>
    <w:rPr>
      <w:rFonts w:ascii="Times New Roman" w:eastAsia="Times New Roman" w:hAnsi="Times New Roman" w:cs="Arial"/>
      <w:b/>
      <w:bCs/>
      <w:kern w:val="32"/>
      <w:sz w:val="24"/>
      <w:szCs w:val="32"/>
      <w:lang w:eastAsia="ru-RU"/>
    </w:rPr>
  </w:style>
  <w:style w:type="character" w:customStyle="1" w:styleId="Heading3Char">
    <w:name w:val="Heading 3 Char"/>
    <w:basedOn w:val="DefaultParagraphFont"/>
    <w:link w:val="Heading3"/>
    <w:rsid w:val="00B9496F"/>
    <w:rPr>
      <w:rFonts w:ascii="Arial" w:eastAsia="Times New Roman" w:hAnsi="Arial" w:cs="Arial"/>
      <w:b/>
      <w:bCs/>
      <w:sz w:val="26"/>
      <w:szCs w:val="26"/>
      <w:lang w:eastAsia="ru-RU"/>
    </w:rPr>
  </w:style>
  <w:style w:type="character" w:customStyle="1" w:styleId="Heading9Char">
    <w:name w:val="Heading 9 Char"/>
    <w:basedOn w:val="DefaultParagraphFont"/>
    <w:link w:val="Heading9"/>
    <w:rsid w:val="00B9496F"/>
    <w:rPr>
      <w:rFonts w:ascii="Arial" w:eastAsia="Times New Roman" w:hAnsi="Arial" w:cs="Arial"/>
      <w:lang w:eastAsia="ru-RU"/>
    </w:rPr>
  </w:style>
  <w:style w:type="paragraph" w:styleId="Header">
    <w:name w:val="header"/>
    <w:basedOn w:val="Normal"/>
    <w:link w:val="HeaderChar"/>
    <w:rsid w:val="00B9496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eaderChar">
    <w:name w:val="Header Char"/>
    <w:basedOn w:val="DefaultParagraphFont"/>
    <w:link w:val="Header"/>
    <w:rsid w:val="00B9496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Title1">
    <w:name w:val="Title1"/>
    <w:basedOn w:val="Normal"/>
    <w:rsid w:val="00B9496F"/>
    <w:pPr>
      <w:spacing w:after="0" w:line="240" w:lineRule="auto"/>
      <w:jc w:val="center"/>
    </w:pPr>
    <w:rPr>
      <w:rFonts w:ascii="Times New Roman" w:eastAsia="Times New Roman" w:hAnsi="Times New Roman" w:cs="Times New Roman"/>
      <w:b/>
      <w:i/>
      <w:sz w:val="28"/>
      <w:szCs w:val="20"/>
      <w:lang w:eastAsia="ru-RU"/>
    </w:rPr>
  </w:style>
  <w:style w:type="paragraph" w:customStyle="1" w:styleId="Normal1">
    <w:name w:val="Normal1"/>
    <w:rsid w:val="00B949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Caption">
    <w:name w:val="caption"/>
    <w:basedOn w:val="Normal"/>
    <w:next w:val="Normal"/>
    <w:qFormat/>
    <w:rsid w:val="00B9496F"/>
    <w:pPr>
      <w:spacing w:after="0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  <w:lang w:eastAsia="ru-RU"/>
    </w:rPr>
  </w:style>
  <w:style w:type="paragraph" w:styleId="NoSpacing">
    <w:name w:val="No Spacing"/>
    <w:uiPriority w:val="1"/>
    <w:qFormat/>
    <w:rsid w:val="00A0618F"/>
    <w:pPr>
      <w:spacing w:after="0" w:line="240" w:lineRule="auto"/>
    </w:pPr>
    <w:rPr>
      <w:rFonts w:ascii="Calibri" w:eastAsia="Calibri" w:hAnsi="Calibri" w:cs="Times New Roman"/>
    </w:rPr>
  </w:style>
  <w:style w:type="paragraph" w:styleId="BodyTextIndent">
    <w:name w:val="Body Text Indent"/>
    <w:basedOn w:val="Normal"/>
    <w:link w:val="BodyTextIndentChar"/>
    <w:rsid w:val="00384A02"/>
    <w:pPr>
      <w:spacing w:before="40" w:after="80" w:line="240" w:lineRule="auto"/>
      <w:ind w:left="1134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384A02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shorttext">
    <w:name w:val="short_text"/>
    <w:rsid w:val="00384A02"/>
  </w:style>
  <w:style w:type="character" w:customStyle="1" w:styleId="hps">
    <w:name w:val="hps"/>
    <w:rsid w:val="00384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7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8097BB-06BA-46E3-AEFB-7B8BAC95C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3</Words>
  <Characters>3955</Characters>
  <Application>Microsoft Office Word</Application>
  <DocSecurity>0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Jamilya Amiraslanova</cp:lastModifiedBy>
  <cp:revision>2</cp:revision>
  <dcterms:created xsi:type="dcterms:W3CDTF">2020-04-15T14:44:00Z</dcterms:created>
  <dcterms:modified xsi:type="dcterms:W3CDTF">2020-04-15T14:44:00Z</dcterms:modified>
</cp:coreProperties>
</file>